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0F92CD" w14:textId="77777777" w:rsidR="0018601A" w:rsidRDefault="0018601A" w:rsidP="00B64AD6">
      <w:pPr>
        <w:bidi/>
        <w:spacing w:line="240" w:lineRule="auto"/>
        <w:rPr>
          <w:rFonts w:ascii="Sakkal Majalla" w:eastAsia="Times New Roman" w:hAnsi="Sakkal Majalla" w:cs="Sakkal Majalla" w:hint="cs"/>
          <w:b/>
          <w:bCs/>
          <w:smallCaps/>
          <w:noProof/>
          <w:spacing w:val="5"/>
          <w:sz w:val="26"/>
          <w:szCs w:val="26"/>
          <w:rtl/>
          <w:lang w:eastAsia="ar-SA"/>
        </w:rPr>
      </w:pPr>
      <w:bookmarkStart w:id="0" w:name="_GoBack"/>
      <w:bookmarkEnd w:id="0"/>
    </w:p>
    <w:p w14:paraId="63E46958" w14:textId="4CAA52D9" w:rsidR="00AE2752" w:rsidRDefault="00AE2752" w:rsidP="00AE2752">
      <w:pPr>
        <w:bidi/>
        <w:rPr>
          <w:rFonts w:asciiTheme="majorBidi" w:hAnsiTheme="majorBidi" w:cstheme="majorBidi"/>
          <w:b/>
          <w:bCs/>
          <w:rtl/>
        </w:rPr>
      </w:pPr>
    </w:p>
    <w:p w14:paraId="3D392EAA" w14:textId="77777777" w:rsidR="00AE2752" w:rsidRPr="004E06D2" w:rsidRDefault="00AE2752" w:rsidP="00AE2752">
      <w:pPr>
        <w:bidi/>
        <w:rPr>
          <w:rFonts w:asciiTheme="majorBidi" w:hAnsiTheme="majorBidi" w:cstheme="majorBidi"/>
          <w:b/>
          <w:bCs/>
          <w:rtl/>
        </w:rPr>
      </w:pPr>
    </w:p>
    <w:p w14:paraId="42439F32" w14:textId="079983A2" w:rsidR="00AE2752" w:rsidRPr="003A547B" w:rsidRDefault="00D627E2" w:rsidP="00F31260">
      <w:pPr>
        <w:spacing w:line="240" w:lineRule="auto"/>
        <w:jc w:val="center"/>
        <w:rPr>
          <w:rFonts w:asciiTheme="minorBidi" w:hAnsiTheme="minorBidi"/>
          <w:b/>
          <w:bCs/>
          <w:sz w:val="28"/>
          <w:szCs w:val="28"/>
          <w:rtl/>
        </w:rPr>
      </w:pPr>
      <w:r w:rsidRPr="003A547B">
        <w:rPr>
          <w:rFonts w:asciiTheme="minorBidi" w:hAnsiTheme="minorBidi"/>
          <w:b/>
          <w:bCs/>
          <w:sz w:val="28"/>
          <w:szCs w:val="28"/>
          <w:rtl/>
        </w:rPr>
        <w:t xml:space="preserve">نموذج الترشح لعضوية مجلس إدارة </w:t>
      </w:r>
    </w:p>
    <w:p w14:paraId="26CC00D8" w14:textId="77777777" w:rsidR="00D627E2" w:rsidRPr="003A547B" w:rsidRDefault="00D627E2" w:rsidP="00D627E2">
      <w:pPr>
        <w:spacing w:line="240" w:lineRule="auto"/>
        <w:jc w:val="center"/>
        <w:rPr>
          <w:rFonts w:asciiTheme="minorBidi" w:hAnsiTheme="minorBidi"/>
          <w:b/>
          <w:bCs/>
          <w:sz w:val="28"/>
          <w:szCs w:val="28"/>
          <w:rtl/>
        </w:rPr>
      </w:pPr>
      <w:r w:rsidRPr="003A547B">
        <w:rPr>
          <w:rFonts w:asciiTheme="minorBidi" w:hAnsiTheme="minorBidi"/>
          <w:b/>
          <w:bCs/>
          <w:sz w:val="28"/>
          <w:szCs w:val="28"/>
          <w:rtl/>
        </w:rPr>
        <w:t>الجمعية العلمية السعودية.......................................</w:t>
      </w:r>
    </w:p>
    <w:p w14:paraId="7B491670" w14:textId="77777777" w:rsidR="00D627E2" w:rsidRPr="003A547B" w:rsidRDefault="00D627E2" w:rsidP="00D627E2">
      <w:pPr>
        <w:spacing w:line="240" w:lineRule="auto"/>
        <w:jc w:val="center"/>
        <w:rPr>
          <w:rFonts w:asciiTheme="minorBidi" w:hAnsiTheme="minorBidi"/>
          <w:b/>
          <w:bCs/>
          <w:sz w:val="28"/>
          <w:szCs w:val="28"/>
          <w:rtl/>
        </w:rPr>
      </w:pPr>
      <w:r w:rsidRPr="003A547B">
        <w:rPr>
          <w:rFonts w:asciiTheme="minorBidi" w:hAnsiTheme="minorBidi"/>
          <w:b/>
          <w:bCs/>
          <w:sz w:val="28"/>
          <w:szCs w:val="28"/>
          <w:rtl/>
        </w:rPr>
        <w:t>في دورته (...........)</w:t>
      </w:r>
    </w:p>
    <w:tbl>
      <w:tblPr>
        <w:tblStyle w:val="a6"/>
        <w:bidiVisual/>
        <w:tblW w:w="5325" w:type="pct"/>
        <w:tblLook w:val="04A0" w:firstRow="1" w:lastRow="0" w:firstColumn="1" w:lastColumn="0" w:noHBand="0" w:noVBand="1"/>
      </w:tblPr>
      <w:tblGrid>
        <w:gridCol w:w="2837"/>
        <w:gridCol w:w="1964"/>
        <w:gridCol w:w="1557"/>
        <w:gridCol w:w="649"/>
        <w:gridCol w:w="3362"/>
      </w:tblGrid>
      <w:tr w:rsidR="00D627E2" w:rsidRPr="004169D6" w14:paraId="0A821F7A" w14:textId="77777777" w:rsidTr="00135016">
        <w:tc>
          <w:tcPr>
            <w:tcW w:w="5000" w:type="pct"/>
            <w:gridSpan w:val="5"/>
            <w:shd w:val="clear" w:color="auto" w:fill="auto"/>
            <w:vAlign w:val="center"/>
          </w:tcPr>
          <w:p w14:paraId="3DEEBAD4" w14:textId="77777777" w:rsidR="00D627E2" w:rsidRPr="003A547B" w:rsidRDefault="00D627E2" w:rsidP="00135016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A547B">
              <w:rPr>
                <w:rFonts w:asciiTheme="minorBidi" w:hAnsiTheme="minorBidi" w:hint="cs"/>
                <w:b/>
                <w:bCs/>
                <w:sz w:val="24"/>
                <w:szCs w:val="24"/>
                <w:rtl/>
              </w:rPr>
              <w:t>البيانات الشخصية</w:t>
            </w:r>
          </w:p>
        </w:tc>
      </w:tr>
      <w:tr w:rsidR="00D627E2" w:rsidRPr="004169D6" w14:paraId="66F16174" w14:textId="77777777" w:rsidTr="00135016">
        <w:tc>
          <w:tcPr>
            <w:tcW w:w="1368" w:type="pct"/>
            <w:shd w:val="clear" w:color="auto" w:fill="auto"/>
            <w:vAlign w:val="center"/>
          </w:tcPr>
          <w:p w14:paraId="3CFE313C" w14:textId="77777777" w:rsidR="00D627E2" w:rsidRPr="003A547B" w:rsidRDefault="00D627E2" w:rsidP="00135016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A547B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المرتبة</w:t>
            </w:r>
          </w:p>
        </w:tc>
        <w:tc>
          <w:tcPr>
            <w:tcW w:w="947" w:type="pct"/>
            <w:shd w:val="clear" w:color="auto" w:fill="auto"/>
            <w:vAlign w:val="center"/>
          </w:tcPr>
          <w:p w14:paraId="7EB3A130" w14:textId="77777777" w:rsidR="00D627E2" w:rsidRPr="004169D6" w:rsidRDefault="00D627E2" w:rsidP="00135016">
            <w:pPr>
              <w:jc w:val="center"/>
              <w:rPr>
                <w:rFonts w:asciiTheme="majorBidi" w:hAnsiTheme="majorBidi" w:cs="PNU"/>
                <w:sz w:val="26"/>
                <w:szCs w:val="26"/>
                <w:rtl/>
              </w:rPr>
            </w:pPr>
          </w:p>
        </w:tc>
        <w:tc>
          <w:tcPr>
            <w:tcW w:w="751" w:type="pct"/>
            <w:shd w:val="clear" w:color="auto" w:fill="auto"/>
            <w:vAlign w:val="center"/>
          </w:tcPr>
          <w:p w14:paraId="4C3B98D6" w14:textId="77777777" w:rsidR="00D627E2" w:rsidRPr="003A547B" w:rsidRDefault="00D627E2" w:rsidP="00135016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A547B">
              <w:rPr>
                <w:rFonts w:asciiTheme="minorBidi" w:hAnsiTheme="minorBidi" w:hint="cs"/>
                <w:b/>
                <w:bCs/>
                <w:sz w:val="24"/>
                <w:szCs w:val="24"/>
                <w:rtl/>
              </w:rPr>
              <w:t>الاسم الرباعي</w:t>
            </w:r>
          </w:p>
        </w:tc>
        <w:tc>
          <w:tcPr>
            <w:tcW w:w="1934" w:type="pct"/>
            <w:gridSpan w:val="2"/>
            <w:shd w:val="clear" w:color="auto" w:fill="auto"/>
            <w:vAlign w:val="center"/>
          </w:tcPr>
          <w:p w14:paraId="256320E3" w14:textId="77777777" w:rsidR="00D627E2" w:rsidRPr="003A547B" w:rsidRDefault="00D627E2" w:rsidP="00135016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</w:p>
        </w:tc>
      </w:tr>
      <w:tr w:rsidR="00D627E2" w:rsidRPr="004169D6" w14:paraId="48E88C3C" w14:textId="77777777" w:rsidTr="00135016">
        <w:tc>
          <w:tcPr>
            <w:tcW w:w="1368" w:type="pct"/>
            <w:shd w:val="clear" w:color="auto" w:fill="auto"/>
            <w:vAlign w:val="center"/>
          </w:tcPr>
          <w:p w14:paraId="553499CC" w14:textId="77777777" w:rsidR="00D627E2" w:rsidRPr="003A547B" w:rsidRDefault="00D627E2" w:rsidP="00135016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A547B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الجنسية</w:t>
            </w:r>
          </w:p>
        </w:tc>
        <w:tc>
          <w:tcPr>
            <w:tcW w:w="947" w:type="pct"/>
            <w:shd w:val="clear" w:color="auto" w:fill="auto"/>
            <w:vAlign w:val="center"/>
          </w:tcPr>
          <w:p w14:paraId="5DFD0E36" w14:textId="77777777" w:rsidR="00D627E2" w:rsidRPr="004169D6" w:rsidRDefault="00D627E2" w:rsidP="00135016">
            <w:pPr>
              <w:jc w:val="center"/>
              <w:rPr>
                <w:rFonts w:asciiTheme="majorBidi" w:hAnsiTheme="majorBidi" w:cs="PNU"/>
                <w:sz w:val="26"/>
                <w:szCs w:val="26"/>
                <w:rtl/>
              </w:rPr>
            </w:pPr>
          </w:p>
        </w:tc>
        <w:tc>
          <w:tcPr>
            <w:tcW w:w="751" w:type="pct"/>
            <w:shd w:val="clear" w:color="auto" w:fill="auto"/>
            <w:vAlign w:val="center"/>
          </w:tcPr>
          <w:p w14:paraId="5017050F" w14:textId="77777777" w:rsidR="00D627E2" w:rsidRPr="003A547B" w:rsidRDefault="00D627E2" w:rsidP="00135016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A547B">
              <w:rPr>
                <w:rFonts w:asciiTheme="minorBidi" w:hAnsiTheme="minorBidi" w:hint="cs"/>
                <w:b/>
                <w:bCs/>
                <w:sz w:val="24"/>
                <w:szCs w:val="24"/>
                <w:rtl/>
              </w:rPr>
              <w:t>جهة العمل</w:t>
            </w:r>
          </w:p>
        </w:tc>
        <w:tc>
          <w:tcPr>
            <w:tcW w:w="1934" w:type="pct"/>
            <w:gridSpan w:val="2"/>
            <w:shd w:val="clear" w:color="auto" w:fill="auto"/>
            <w:vAlign w:val="center"/>
          </w:tcPr>
          <w:p w14:paraId="1E29E951" w14:textId="77777777" w:rsidR="00D627E2" w:rsidRPr="003A547B" w:rsidRDefault="00D627E2" w:rsidP="00135016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</w:p>
        </w:tc>
      </w:tr>
      <w:tr w:rsidR="00D627E2" w:rsidRPr="004169D6" w14:paraId="25E56B51" w14:textId="77777777" w:rsidTr="00135016">
        <w:tc>
          <w:tcPr>
            <w:tcW w:w="1368" w:type="pct"/>
            <w:shd w:val="clear" w:color="auto" w:fill="auto"/>
            <w:vAlign w:val="center"/>
          </w:tcPr>
          <w:p w14:paraId="1C58C266" w14:textId="77777777" w:rsidR="00D627E2" w:rsidRPr="003A547B" w:rsidRDefault="00D627E2" w:rsidP="00135016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A547B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المسمى الوظيفي</w:t>
            </w:r>
          </w:p>
        </w:tc>
        <w:tc>
          <w:tcPr>
            <w:tcW w:w="3632" w:type="pct"/>
            <w:gridSpan w:val="4"/>
            <w:shd w:val="clear" w:color="auto" w:fill="auto"/>
            <w:vAlign w:val="center"/>
          </w:tcPr>
          <w:p w14:paraId="14268C6A" w14:textId="77777777" w:rsidR="00D627E2" w:rsidRPr="003A547B" w:rsidRDefault="00D627E2" w:rsidP="00135016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</w:p>
        </w:tc>
      </w:tr>
      <w:tr w:rsidR="00D627E2" w:rsidRPr="004169D6" w14:paraId="1CAB4777" w14:textId="77777777" w:rsidTr="00135016">
        <w:tc>
          <w:tcPr>
            <w:tcW w:w="5000" w:type="pct"/>
            <w:gridSpan w:val="5"/>
            <w:shd w:val="clear" w:color="auto" w:fill="auto"/>
            <w:vAlign w:val="center"/>
          </w:tcPr>
          <w:p w14:paraId="6D52CDBA" w14:textId="77777777" w:rsidR="00D627E2" w:rsidRPr="003A547B" w:rsidRDefault="00D627E2" w:rsidP="00135016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A547B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المؤهلات العلمية والعملية</w:t>
            </w:r>
          </w:p>
        </w:tc>
      </w:tr>
      <w:tr w:rsidR="00D627E2" w:rsidRPr="004169D6" w14:paraId="3C3648C7" w14:textId="77777777" w:rsidTr="00135016">
        <w:tc>
          <w:tcPr>
            <w:tcW w:w="1368" w:type="pct"/>
            <w:shd w:val="clear" w:color="auto" w:fill="auto"/>
            <w:vAlign w:val="center"/>
          </w:tcPr>
          <w:p w14:paraId="71E17379" w14:textId="77777777" w:rsidR="00D627E2" w:rsidRPr="003A547B" w:rsidRDefault="00D627E2" w:rsidP="00135016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A547B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المؤهل العلمي</w:t>
            </w:r>
          </w:p>
        </w:tc>
        <w:tc>
          <w:tcPr>
            <w:tcW w:w="3632" w:type="pct"/>
            <w:gridSpan w:val="4"/>
            <w:shd w:val="clear" w:color="auto" w:fill="auto"/>
            <w:vAlign w:val="center"/>
          </w:tcPr>
          <w:p w14:paraId="7117E197" w14:textId="77777777" w:rsidR="00D627E2" w:rsidRPr="003A547B" w:rsidRDefault="00D627E2" w:rsidP="00135016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</w:p>
        </w:tc>
      </w:tr>
      <w:tr w:rsidR="00D627E2" w:rsidRPr="004169D6" w14:paraId="7B24AAD4" w14:textId="77777777" w:rsidTr="00135016">
        <w:tc>
          <w:tcPr>
            <w:tcW w:w="1368" w:type="pct"/>
            <w:shd w:val="clear" w:color="auto" w:fill="auto"/>
            <w:vAlign w:val="center"/>
          </w:tcPr>
          <w:p w14:paraId="0992DBEE" w14:textId="77777777" w:rsidR="00D627E2" w:rsidRPr="003A547B" w:rsidRDefault="00D627E2" w:rsidP="00135016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A547B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التخصص العام</w:t>
            </w:r>
          </w:p>
        </w:tc>
        <w:tc>
          <w:tcPr>
            <w:tcW w:w="947" w:type="pct"/>
            <w:shd w:val="clear" w:color="auto" w:fill="auto"/>
            <w:vAlign w:val="center"/>
          </w:tcPr>
          <w:p w14:paraId="620BE092" w14:textId="77777777" w:rsidR="00D627E2" w:rsidRPr="004169D6" w:rsidRDefault="00D627E2" w:rsidP="00135016">
            <w:pPr>
              <w:jc w:val="center"/>
              <w:rPr>
                <w:rFonts w:asciiTheme="majorBidi" w:hAnsiTheme="majorBidi" w:cs="PNU"/>
                <w:sz w:val="26"/>
                <w:szCs w:val="26"/>
                <w:rtl/>
              </w:rPr>
            </w:pPr>
          </w:p>
        </w:tc>
        <w:tc>
          <w:tcPr>
            <w:tcW w:w="1064" w:type="pct"/>
            <w:gridSpan w:val="2"/>
            <w:shd w:val="clear" w:color="auto" w:fill="auto"/>
            <w:vAlign w:val="center"/>
          </w:tcPr>
          <w:p w14:paraId="7CB33A32" w14:textId="77777777" w:rsidR="00D627E2" w:rsidRPr="003A547B" w:rsidRDefault="00D627E2" w:rsidP="00135016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A547B">
              <w:rPr>
                <w:rFonts w:asciiTheme="minorBidi" w:hAnsiTheme="minorBidi" w:hint="cs"/>
                <w:b/>
                <w:bCs/>
                <w:sz w:val="24"/>
                <w:szCs w:val="24"/>
                <w:rtl/>
              </w:rPr>
              <w:t>التخصص الدقيق</w:t>
            </w:r>
          </w:p>
        </w:tc>
        <w:tc>
          <w:tcPr>
            <w:tcW w:w="1621" w:type="pct"/>
            <w:shd w:val="clear" w:color="auto" w:fill="auto"/>
            <w:vAlign w:val="center"/>
          </w:tcPr>
          <w:p w14:paraId="02CC855B" w14:textId="77777777" w:rsidR="00D627E2" w:rsidRPr="004169D6" w:rsidRDefault="00D627E2" w:rsidP="00135016">
            <w:pPr>
              <w:jc w:val="center"/>
              <w:rPr>
                <w:rFonts w:asciiTheme="majorBidi" w:hAnsiTheme="majorBidi" w:cs="PNU"/>
                <w:sz w:val="26"/>
                <w:szCs w:val="26"/>
                <w:rtl/>
              </w:rPr>
            </w:pPr>
          </w:p>
        </w:tc>
      </w:tr>
      <w:tr w:rsidR="00D627E2" w:rsidRPr="004169D6" w14:paraId="7745AA5D" w14:textId="77777777" w:rsidTr="00135016">
        <w:tc>
          <w:tcPr>
            <w:tcW w:w="1368" w:type="pct"/>
            <w:shd w:val="clear" w:color="auto" w:fill="auto"/>
            <w:vAlign w:val="center"/>
          </w:tcPr>
          <w:p w14:paraId="48BA7EC1" w14:textId="77777777" w:rsidR="00D627E2" w:rsidRPr="003A547B" w:rsidRDefault="00D627E2" w:rsidP="00135016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A547B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الاهتمامات </w:t>
            </w:r>
          </w:p>
        </w:tc>
        <w:tc>
          <w:tcPr>
            <w:tcW w:w="3632" w:type="pct"/>
            <w:gridSpan w:val="4"/>
            <w:shd w:val="clear" w:color="auto" w:fill="auto"/>
            <w:vAlign w:val="center"/>
          </w:tcPr>
          <w:p w14:paraId="359D86B5" w14:textId="77777777" w:rsidR="00D627E2" w:rsidRPr="004169D6" w:rsidRDefault="00D627E2" w:rsidP="00135016">
            <w:pPr>
              <w:jc w:val="center"/>
              <w:rPr>
                <w:rFonts w:asciiTheme="majorBidi" w:hAnsiTheme="majorBidi" w:cs="PNU"/>
                <w:sz w:val="26"/>
                <w:szCs w:val="26"/>
                <w:rtl/>
              </w:rPr>
            </w:pPr>
          </w:p>
        </w:tc>
      </w:tr>
      <w:tr w:rsidR="00D627E2" w:rsidRPr="004169D6" w14:paraId="44E5CD4C" w14:textId="77777777" w:rsidTr="00135016">
        <w:trPr>
          <w:trHeight w:val="1947"/>
        </w:trPr>
        <w:tc>
          <w:tcPr>
            <w:tcW w:w="1368" w:type="pct"/>
            <w:shd w:val="clear" w:color="auto" w:fill="auto"/>
            <w:vAlign w:val="center"/>
          </w:tcPr>
          <w:p w14:paraId="46A59F1B" w14:textId="77777777" w:rsidR="00D627E2" w:rsidRPr="003A547B" w:rsidRDefault="00D627E2" w:rsidP="00135016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A547B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سيرة مختصرة</w:t>
            </w:r>
          </w:p>
          <w:p w14:paraId="5AD5A93F" w14:textId="77777777" w:rsidR="00D627E2" w:rsidRPr="003A547B" w:rsidRDefault="00D627E2" w:rsidP="00135016">
            <w:pPr>
              <w:jc w:val="center"/>
              <w:rPr>
                <w:rFonts w:asciiTheme="minorBidi" w:hAnsiTheme="minorBidi"/>
                <w:rtl/>
              </w:rPr>
            </w:pPr>
            <w:r w:rsidRPr="003A547B">
              <w:rPr>
                <w:rFonts w:asciiTheme="minorBidi" w:hAnsiTheme="minorBidi"/>
                <w:b/>
                <w:bCs/>
                <w:rtl/>
              </w:rPr>
              <w:t>لا تقبل المرفقات</w:t>
            </w:r>
          </w:p>
        </w:tc>
        <w:tc>
          <w:tcPr>
            <w:tcW w:w="3632" w:type="pct"/>
            <w:gridSpan w:val="4"/>
            <w:shd w:val="clear" w:color="auto" w:fill="auto"/>
            <w:vAlign w:val="center"/>
          </w:tcPr>
          <w:p w14:paraId="51CAB8F1" w14:textId="77777777" w:rsidR="00D627E2" w:rsidRPr="004169D6" w:rsidRDefault="00D627E2" w:rsidP="00014888">
            <w:pPr>
              <w:bidi/>
              <w:spacing w:line="240" w:lineRule="auto"/>
              <w:rPr>
                <w:rFonts w:asciiTheme="majorBidi" w:hAnsiTheme="majorBidi" w:cs="PNU"/>
                <w:sz w:val="24"/>
                <w:szCs w:val="24"/>
                <w:rtl/>
              </w:rPr>
            </w:pPr>
            <w:r w:rsidRPr="004169D6">
              <w:rPr>
                <w:rFonts w:asciiTheme="majorBidi" w:hAnsiTheme="majorBidi" w:cs="PNU" w:hint="cs"/>
                <w:sz w:val="24"/>
                <w:szCs w:val="24"/>
                <w:rtl/>
              </w:rPr>
              <w:t>.........................................................................................</w:t>
            </w:r>
            <w:r>
              <w:rPr>
                <w:rFonts w:asciiTheme="majorBidi" w:hAnsiTheme="majorBidi" w:cs="PNU" w:hint="cs"/>
                <w:sz w:val="24"/>
                <w:szCs w:val="24"/>
                <w:rtl/>
              </w:rPr>
              <w:t>..................................................................................</w:t>
            </w:r>
            <w:r w:rsidRPr="004169D6">
              <w:rPr>
                <w:rFonts w:asciiTheme="majorBidi" w:hAnsiTheme="majorBidi" w:cs="PNU" w:hint="cs"/>
                <w:sz w:val="24"/>
                <w:szCs w:val="24"/>
                <w:rtl/>
              </w:rPr>
              <w:t>...</w:t>
            </w:r>
          </w:p>
          <w:p w14:paraId="6925D455" w14:textId="77777777" w:rsidR="00D627E2" w:rsidRPr="004169D6" w:rsidRDefault="00D627E2" w:rsidP="00014888">
            <w:pPr>
              <w:bidi/>
              <w:spacing w:line="240" w:lineRule="auto"/>
              <w:rPr>
                <w:rFonts w:asciiTheme="majorBidi" w:hAnsiTheme="majorBidi" w:cs="PNU"/>
                <w:sz w:val="24"/>
                <w:szCs w:val="24"/>
                <w:rtl/>
              </w:rPr>
            </w:pPr>
            <w:r w:rsidRPr="004169D6">
              <w:rPr>
                <w:rFonts w:asciiTheme="majorBidi" w:hAnsiTheme="majorBidi" w:cs="PNU" w:hint="cs"/>
                <w:sz w:val="24"/>
                <w:szCs w:val="24"/>
                <w:rtl/>
              </w:rPr>
              <w:t>...........................................................</w:t>
            </w:r>
            <w:r>
              <w:rPr>
                <w:rFonts w:asciiTheme="majorBidi" w:hAnsiTheme="majorBidi" w:cs="PNU" w:hint="cs"/>
                <w:sz w:val="24"/>
                <w:szCs w:val="24"/>
                <w:rtl/>
              </w:rPr>
              <w:t>....................................................................................</w:t>
            </w:r>
            <w:r w:rsidRPr="004169D6">
              <w:rPr>
                <w:rFonts w:asciiTheme="majorBidi" w:hAnsiTheme="majorBidi" w:cs="PNU" w:hint="cs"/>
                <w:sz w:val="24"/>
                <w:szCs w:val="24"/>
                <w:rtl/>
              </w:rPr>
              <w:t>..................................</w:t>
            </w:r>
          </w:p>
          <w:p w14:paraId="6B4FB876" w14:textId="77777777" w:rsidR="00D627E2" w:rsidRPr="004169D6" w:rsidRDefault="00D627E2" w:rsidP="00014888">
            <w:pPr>
              <w:bidi/>
              <w:spacing w:line="240" w:lineRule="auto"/>
              <w:rPr>
                <w:rFonts w:asciiTheme="majorBidi" w:hAnsiTheme="majorBidi" w:cs="PNU"/>
                <w:sz w:val="24"/>
                <w:szCs w:val="24"/>
                <w:rtl/>
              </w:rPr>
            </w:pPr>
            <w:r w:rsidRPr="004169D6">
              <w:rPr>
                <w:rFonts w:asciiTheme="majorBidi" w:hAnsiTheme="majorBidi" w:cs="PNU" w:hint="cs"/>
                <w:sz w:val="24"/>
                <w:szCs w:val="24"/>
                <w:rtl/>
              </w:rPr>
              <w:t>....................................</w:t>
            </w:r>
            <w:r>
              <w:rPr>
                <w:rFonts w:asciiTheme="majorBidi" w:hAnsiTheme="majorBidi" w:cs="PNU" w:hint="cs"/>
                <w:sz w:val="24"/>
                <w:szCs w:val="24"/>
                <w:rtl/>
              </w:rPr>
              <w:t>.....................................................................................</w:t>
            </w:r>
            <w:r w:rsidRPr="004169D6">
              <w:rPr>
                <w:rFonts w:asciiTheme="majorBidi" w:hAnsiTheme="majorBidi" w:cs="PNU" w:hint="cs"/>
                <w:sz w:val="24"/>
                <w:szCs w:val="24"/>
                <w:rtl/>
              </w:rPr>
              <w:t>.........................................................</w:t>
            </w:r>
          </w:p>
          <w:p w14:paraId="6C64832C" w14:textId="77777777" w:rsidR="00D627E2" w:rsidRPr="004169D6" w:rsidRDefault="00D627E2" w:rsidP="00014888">
            <w:pPr>
              <w:bidi/>
              <w:spacing w:line="240" w:lineRule="auto"/>
              <w:rPr>
                <w:rFonts w:asciiTheme="majorBidi" w:hAnsiTheme="majorBidi" w:cs="PNU"/>
                <w:sz w:val="24"/>
                <w:szCs w:val="24"/>
                <w:rtl/>
              </w:rPr>
            </w:pPr>
            <w:r w:rsidRPr="004169D6">
              <w:rPr>
                <w:rFonts w:asciiTheme="majorBidi" w:hAnsiTheme="majorBidi" w:cs="PNU" w:hint="cs"/>
                <w:sz w:val="24"/>
                <w:szCs w:val="24"/>
                <w:rtl/>
              </w:rPr>
              <w:t>.........................................................................................</w:t>
            </w:r>
            <w:r>
              <w:rPr>
                <w:rFonts w:asciiTheme="majorBidi" w:hAnsiTheme="majorBidi" w:cs="PNU" w:hint="cs"/>
                <w:sz w:val="24"/>
                <w:szCs w:val="24"/>
                <w:rtl/>
              </w:rPr>
              <w:t>..................................................................................</w:t>
            </w:r>
            <w:r w:rsidRPr="004169D6">
              <w:rPr>
                <w:rFonts w:asciiTheme="majorBidi" w:hAnsiTheme="majorBidi" w:cs="PNU" w:hint="cs"/>
                <w:sz w:val="24"/>
                <w:szCs w:val="24"/>
                <w:rtl/>
              </w:rPr>
              <w:t>...</w:t>
            </w:r>
          </w:p>
          <w:p w14:paraId="67091602" w14:textId="6E77AE2B" w:rsidR="00D627E2" w:rsidRPr="004169D6" w:rsidRDefault="00D627E2" w:rsidP="00014888">
            <w:pPr>
              <w:bidi/>
              <w:spacing w:line="240" w:lineRule="auto"/>
              <w:rPr>
                <w:rFonts w:asciiTheme="majorBidi" w:hAnsiTheme="majorBidi" w:cs="PNU"/>
                <w:sz w:val="24"/>
                <w:szCs w:val="24"/>
                <w:rtl/>
              </w:rPr>
            </w:pPr>
            <w:r w:rsidRPr="004169D6">
              <w:rPr>
                <w:rFonts w:asciiTheme="majorBidi" w:hAnsiTheme="majorBidi" w:cs="PNU" w:hint="cs"/>
                <w:sz w:val="24"/>
                <w:szCs w:val="24"/>
                <w:rtl/>
              </w:rPr>
              <w:t>..........................................................</w:t>
            </w:r>
            <w:r>
              <w:rPr>
                <w:rFonts w:asciiTheme="majorBidi" w:hAnsiTheme="majorBidi" w:cs="PNU" w:hint="cs"/>
                <w:sz w:val="24"/>
                <w:szCs w:val="24"/>
                <w:rtl/>
              </w:rPr>
              <w:t>....................................................................................</w:t>
            </w:r>
            <w:r w:rsidRPr="004169D6">
              <w:rPr>
                <w:rFonts w:asciiTheme="majorBidi" w:hAnsiTheme="majorBidi" w:cs="PNU" w:hint="cs"/>
                <w:sz w:val="24"/>
                <w:szCs w:val="24"/>
                <w:rtl/>
              </w:rPr>
              <w:t>..................................</w:t>
            </w:r>
          </w:p>
          <w:p w14:paraId="6C48EE2B" w14:textId="1A70A507" w:rsidR="00D627E2" w:rsidRPr="004169D6" w:rsidRDefault="00D627E2" w:rsidP="00014888">
            <w:pPr>
              <w:bidi/>
              <w:spacing w:line="240" w:lineRule="auto"/>
              <w:rPr>
                <w:rFonts w:asciiTheme="majorBidi" w:hAnsiTheme="majorBidi" w:cs="PNU"/>
                <w:sz w:val="24"/>
                <w:szCs w:val="24"/>
                <w:rtl/>
              </w:rPr>
            </w:pPr>
            <w:r w:rsidRPr="004169D6">
              <w:rPr>
                <w:rFonts w:asciiTheme="majorBidi" w:hAnsiTheme="majorBidi" w:cs="PNU" w:hint="cs"/>
                <w:sz w:val="24"/>
                <w:szCs w:val="24"/>
                <w:rtl/>
              </w:rPr>
              <w:t>....................................</w:t>
            </w:r>
            <w:r>
              <w:rPr>
                <w:rFonts w:asciiTheme="majorBidi" w:hAnsiTheme="majorBidi" w:cs="PNU" w:hint="cs"/>
                <w:sz w:val="24"/>
                <w:szCs w:val="24"/>
                <w:rtl/>
              </w:rPr>
              <w:t>.....................................................................................</w:t>
            </w:r>
            <w:r w:rsidRPr="004169D6">
              <w:rPr>
                <w:rFonts w:asciiTheme="majorBidi" w:hAnsiTheme="majorBidi" w:cs="PNU" w:hint="cs"/>
                <w:sz w:val="24"/>
                <w:szCs w:val="24"/>
                <w:rtl/>
              </w:rPr>
              <w:t>.........................................................</w:t>
            </w:r>
          </w:p>
        </w:tc>
      </w:tr>
    </w:tbl>
    <w:p w14:paraId="1E990665" w14:textId="6F9721C3" w:rsidR="00A17988" w:rsidRPr="004E06D2" w:rsidRDefault="00A17988" w:rsidP="00F31260">
      <w:pPr>
        <w:bidi/>
        <w:rPr>
          <w:rFonts w:asciiTheme="majorBidi" w:hAnsiTheme="majorBidi" w:cstheme="majorBidi"/>
          <w:b/>
          <w:bCs/>
          <w:rtl/>
        </w:rPr>
      </w:pPr>
    </w:p>
    <w:p w14:paraId="13F72FB7" w14:textId="6E1060AF" w:rsidR="00A17988" w:rsidRPr="00F31260" w:rsidRDefault="00A17988" w:rsidP="004E06D2">
      <w:pPr>
        <w:bidi/>
        <w:jc w:val="center"/>
        <w:rPr>
          <w:rFonts w:asciiTheme="majorBidi" w:hAnsiTheme="majorBidi" w:cstheme="majorBidi"/>
          <w:b/>
          <w:bCs/>
          <w:sz w:val="6"/>
          <w:szCs w:val="6"/>
          <w:rtl/>
        </w:rPr>
      </w:pPr>
    </w:p>
    <w:p w14:paraId="2297A321" w14:textId="7FAFE853" w:rsidR="00A53359" w:rsidRPr="001E3776" w:rsidRDefault="00A53359" w:rsidP="00A53359">
      <w:pPr>
        <w:numPr>
          <w:ilvl w:val="0"/>
          <w:numId w:val="27"/>
        </w:numPr>
        <w:bidi/>
        <w:spacing w:after="200" w:line="240" w:lineRule="auto"/>
        <w:contextualSpacing/>
        <w:rPr>
          <w:rFonts w:ascii="Albertus Extra Bold" w:eastAsia="Calibri" w:hAnsi="Albertus Extra Bold" w:cs="Arial"/>
          <w:b/>
          <w:bCs/>
        </w:rPr>
      </w:pPr>
      <w:r w:rsidRPr="001E3776">
        <w:rPr>
          <w:rFonts w:ascii="ArabDances" w:eastAsia="Calibri" w:hAnsi="ArabDances" w:cs="Arial" w:hint="cs"/>
          <w:b/>
          <w:bCs/>
          <w:rtl/>
        </w:rPr>
        <w:t xml:space="preserve">قيمة </w:t>
      </w:r>
      <w:r w:rsidR="00F31260" w:rsidRPr="001E3776">
        <w:rPr>
          <w:rFonts w:ascii="ArabDances" w:eastAsia="Calibri" w:hAnsi="ArabDances" w:cs="Arial" w:hint="cs"/>
          <w:b/>
          <w:bCs/>
          <w:rtl/>
        </w:rPr>
        <w:t>الاشتراك:</w:t>
      </w:r>
      <w:r w:rsidR="00F31260">
        <w:rPr>
          <w:rFonts w:ascii="ArabDances" w:eastAsia="Calibri" w:hAnsi="ArabDances" w:cs="Arial" w:hint="cs"/>
          <w:b/>
          <w:bCs/>
          <w:rtl/>
        </w:rPr>
        <w:t xml:space="preserve"> عضو</w:t>
      </w:r>
      <w:r w:rsidRPr="001E3776">
        <w:rPr>
          <w:rFonts w:ascii="ArabDances" w:eastAsia="Calibri" w:hAnsi="ArabDances" w:cs="Arial" w:hint="cs"/>
          <w:b/>
          <w:bCs/>
          <w:rtl/>
        </w:rPr>
        <w:t xml:space="preserve"> عامل </w:t>
      </w:r>
      <w:r w:rsidR="00F31260">
        <w:rPr>
          <w:rFonts w:ascii="ArabDances" w:eastAsia="Calibri" w:hAnsi="ArabDances" w:cs="Arial" w:hint="cs"/>
          <w:b/>
          <w:bCs/>
          <w:rtl/>
        </w:rPr>
        <w:t>(300)</w:t>
      </w:r>
      <w:r w:rsidR="00F31260" w:rsidRPr="001E3776">
        <w:rPr>
          <w:rFonts w:ascii="ArabDances" w:eastAsia="Calibri" w:hAnsi="ArabDances" w:cs="Arial" w:hint="cs"/>
          <w:b/>
          <w:bCs/>
          <w:rtl/>
        </w:rPr>
        <w:t xml:space="preserve"> ريال </w:t>
      </w:r>
      <w:r w:rsidR="00F31260">
        <w:rPr>
          <w:rFonts w:ascii="ArabDances" w:eastAsia="Calibri" w:hAnsi="ArabDances" w:cs="Arial" w:hint="cs"/>
          <w:b/>
          <w:bCs/>
          <w:rtl/>
        </w:rPr>
        <w:t>-</w:t>
      </w:r>
      <w:r w:rsidRPr="001E3776">
        <w:rPr>
          <w:rFonts w:ascii="ArabDances" w:eastAsia="Calibri" w:hAnsi="ArabDances" w:cs="Arial" w:hint="cs"/>
          <w:b/>
          <w:bCs/>
          <w:rtl/>
        </w:rPr>
        <w:t xml:space="preserve">عضو منتسب </w:t>
      </w:r>
      <w:r w:rsidR="00F31260">
        <w:rPr>
          <w:rFonts w:ascii="ArabDances" w:eastAsia="Calibri" w:hAnsi="ArabDances" w:cs="Arial" w:hint="cs"/>
          <w:b/>
          <w:bCs/>
          <w:rtl/>
        </w:rPr>
        <w:t>(150)</w:t>
      </w:r>
      <w:r>
        <w:rPr>
          <w:rFonts w:ascii="ArabDances" w:eastAsia="Calibri" w:hAnsi="ArabDances" w:cs="Arial" w:hint="cs"/>
          <w:b/>
          <w:bCs/>
          <w:rtl/>
        </w:rPr>
        <w:t xml:space="preserve"> </w:t>
      </w:r>
      <w:r w:rsidR="00F31260">
        <w:rPr>
          <w:rFonts w:ascii="ArabDances" w:eastAsia="Calibri" w:hAnsi="ArabDances" w:cs="Arial" w:hint="cs"/>
          <w:b/>
          <w:bCs/>
          <w:rtl/>
        </w:rPr>
        <w:t>ريال.</w:t>
      </w:r>
    </w:p>
    <w:p w14:paraId="2E59FE68" w14:textId="4CB91BF3" w:rsidR="00A53359" w:rsidRDefault="00A53359" w:rsidP="00A53359">
      <w:pPr>
        <w:numPr>
          <w:ilvl w:val="0"/>
          <w:numId w:val="27"/>
        </w:numPr>
        <w:bidi/>
        <w:spacing w:after="200" w:line="240" w:lineRule="auto"/>
        <w:contextualSpacing/>
        <w:rPr>
          <w:rFonts w:ascii="Albertus Extra Bold" w:eastAsia="Calibri" w:hAnsi="Albertus Extra Bold" w:cs="Arial"/>
          <w:b/>
          <w:bCs/>
        </w:rPr>
      </w:pPr>
      <w:r w:rsidRPr="003D62F8">
        <w:rPr>
          <w:rFonts w:ascii="Albertus Extra Bold" w:eastAsia="Calibri" w:hAnsi="Albertus Extra Bold" w:cs="Arial"/>
          <w:b/>
          <w:bCs/>
          <w:rtl/>
        </w:rPr>
        <w:t xml:space="preserve">نأمل سداد العضوية على الحساب التالي بنك الرياض </w:t>
      </w:r>
      <w:r w:rsidR="00F31260" w:rsidRPr="003D62F8">
        <w:rPr>
          <w:rFonts w:ascii="Albertus Extra Bold" w:eastAsia="Calibri" w:hAnsi="Albertus Extra Bold" w:cs="Arial" w:hint="cs"/>
          <w:b/>
          <w:bCs/>
          <w:color w:val="000000"/>
          <w:rtl/>
        </w:rPr>
        <w:t>(2560294419940</w:t>
      </w:r>
      <w:r w:rsidR="00F31260" w:rsidRPr="003D62F8">
        <w:rPr>
          <w:rFonts w:ascii="Albertus Extra Bold" w:eastAsia="Calibri" w:hAnsi="Albertus Extra Bold" w:cs="Traditional Arabic" w:hint="cs"/>
          <w:b/>
          <w:bCs/>
          <w:color w:val="000000"/>
          <w:sz w:val="32"/>
          <w:szCs w:val="32"/>
          <w:rtl/>
        </w:rPr>
        <w:t>)</w:t>
      </w:r>
      <w:r w:rsidRPr="003D62F8">
        <w:rPr>
          <w:rFonts w:ascii="Albertus Extra Bold" w:eastAsia="Calibri" w:hAnsi="Albertus Extra Bold" w:cs="Arial"/>
          <w:b/>
          <w:bCs/>
          <w:color w:val="000000"/>
          <w:rtl/>
        </w:rPr>
        <w:t xml:space="preserve"> </w:t>
      </w:r>
    </w:p>
    <w:p w14:paraId="4D81B851" w14:textId="28BC915F" w:rsidR="00A53359" w:rsidRPr="003D62F8" w:rsidRDefault="00F31260" w:rsidP="00A53359">
      <w:pPr>
        <w:numPr>
          <w:ilvl w:val="0"/>
          <w:numId w:val="27"/>
        </w:numPr>
        <w:bidi/>
        <w:spacing w:after="200" w:line="240" w:lineRule="auto"/>
        <w:contextualSpacing/>
        <w:rPr>
          <w:rFonts w:ascii="Albertus Extra Bold" w:eastAsia="Calibri" w:hAnsi="Albertus Extra Bold" w:cs="Arial"/>
          <w:b/>
          <w:bCs/>
        </w:rPr>
      </w:pPr>
      <w:r>
        <w:rPr>
          <w:rFonts w:ascii="Albertus Extra Bold" w:eastAsia="Calibri" w:hAnsi="Albertus Extra Bold" w:cs="Arial" w:hint="cs"/>
          <w:b/>
          <w:bCs/>
          <w:rtl/>
        </w:rPr>
        <w:t>الايبان:</w:t>
      </w:r>
      <w:r w:rsidR="00A53359">
        <w:rPr>
          <w:rFonts w:ascii="Albertus Extra Bold" w:eastAsia="Calibri" w:hAnsi="Albertus Extra Bold" w:cs="Arial" w:hint="cs"/>
          <w:b/>
          <w:bCs/>
          <w:rtl/>
        </w:rPr>
        <w:t xml:space="preserve"> </w:t>
      </w:r>
      <w:r w:rsidR="00A53359">
        <w:rPr>
          <w:rFonts w:ascii="Albertus Extra Bold" w:eastAsia="Calibri" w:hAnsi="Albertus Extra Bold" w:cs="Arial"/>
          <w:b/>
          <w:bCs/>
        </w:rPr>
        <w:t>SA9220000002560294419940</w:t>
      </w:r>
    </w:p>
    <w:p w14:paraId="0488E1C8" w14:textId="124A6DC8" w:rsidR="00A53359" w:rsidRDefault="00A53359" w:rsidP="00A53359">
      <w:pPr>
        <w:numPr>
          <w:ilvl w:val="0"/>
          <w:numId w:val="27"/>
        </w:numPr>
        <w:bidi/>
        <w:spacing w:after="200" w:line="240" w:lineRule="auto"/>
        <w:contextualSpacing/>
        <w:rPr>
          <w:rFonts w:ascii="Albertus Extra Bold" w:eastAsia="Calibri" w:hAnsi="Albertus Extra Bold" w:cs="Arial"/>
          <w:b/>
          <w:bCs/>
        </w:rPr>
      </w:pPr>
      <w:r w:rsidRPr="003D62F8">
        <w:rPr>
          <w:rFonts w:ascii="Albertus Extra Bold" w:eastAsia="Calibri" w:hAnsi="Albertus Extra Bold" w:cs="Arial"/>
          <w:b/>
          <w:bCs/>
          <w:rtl/>
        </w:rPr>
        <w:t xml:space="preserve">وارسال صورة من ايصال السداد على </w:t>
      </w:r>
      <w:r>
        <w:rPr>
          <w:rFonts w:ascii="Albertus Extra Bold" w:eastAsia="Calibri" w:hAnsi="Albertus Extra Bold" w:cs="Arial" w:hint="cs"/>
          <w:b/>
          <w:bCs/>
          <w:rtl/>
        </w:rPr>
        <w:t xml:space="preserve">ايميل </w:t>
      </w:r>
      <w:r w:rsidRPr="003D62F8">
        <w:rPr>
          <w:rFonts w:ascii="Albertus Extra Bold" w:eastAsia="Calibri" w:hAnsi="Albertus Extra Bold" w:cs="Arial"/>
          <w:b/>
          <w:bCs/>
          <w:rtl/>
        </w:rPr>
        <w:t xml:space="preserve">الجمعية </w:t>
      </w:r>
    </w:p>
    <w:p w14:paraId="2E33B80B" w14:textId="76070D63" w:rsidR="00A17988" w:rsidRPr="00F31260" w:rsidRDefault="00A53359" w:rsidP="00F31260">
      <w:pPr>
        <w:numPr>
          <w:ilvl w:val="0"/>
          <w:numId w:val="27"/>
        </w:numPr>
        <w:bidi/>
        <w:spacing w:after="200" w:line="240" w:lineRule="auto"/>
        <w:contextualSpacing/>
        <w:rPr>
          <w:rFonts w:ascii="Albertus Extra Bold" w:eastAsia="Calibri" w:hAnsi="Albertus Extra Bold" w:cs="Arial"/>
          <w:b/>
          <w:bCs/>
          <w:rtl/>
        </w:rPr>
      </w:pPr>
      <w:r>
        <w:rPr>
          <w:rFonts w:ascii="Albertus Extra Bold" w:eastAsia="Calibri" w:hAnsi="Albertus Extra Bold" w:cs="Arial" w:hint="cs"/>
          <w:b/>
          <w:bCs/>
          <w:rtl/>
        </w:rPr>
        <w:t>ايميل الجمعية /</w:t>
      </w:r>
      <w:r>
        <w:rPr>
          <w:rFonts w:ascii="Albertus Extra Bold" w:eastAsia="Calibri" w:hAnsi="Albertus Extra Bold" w:cs="Arial"/>
          <w:b/>
          <w:bCs/>
        </w:rPr>
        <w:t>cad-sa@pnu.edu.sa</w:t>
      </w:r>
    </w:p>
    <w:sectPr w:rsidR="00A17988" w:rsidRPr="00F31260" w:rsidSect="00846219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805" w:right="1080" w:bottom="1440" w:left="1080" w:header="0" w:footer="12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381302" w14:textId="77777777" w:rsidR="00B86665" w:rsidRDefault="00B86665" w:rsidP="000A2DE1">
      <w:r>
        <w:separator/>
      </w:r>
    </w:p>
  </w:endnote>
  <w:endnote w:type="continuationSeparator" w:id="0">
    <w:p w14:paraId="069BC7E2" w14:textId="77777777" w:rsidR="00B86665" w:rsidRDefault="00B86665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NU">
    <w:panose1 w:val="00000500000000000000"/>
    <w:charset w:val="B2"/>
    <w:family w:val="auto"/>
    <w:pitch w:val="variable"/>
    <w:sig w:usb0="00002001" w:usb1="00000000" w:usb2="00000008" w:usb3="00000000" w:csb0="00000040" w:csb1="00000000"/>
  </w:font>
  <w:font w:name="ArabDances">
    <w:altName w:val="Calibri"/>
    <w:charset w:val="00"/>
    <w:family w:val="auto"/>
    <w:pitch w:val="variable"/>
    <w:sig w:usb0="80000003" w:usb1="00000000" w:usb2="00000000" w:usb3="00000000" w:csb0="00000001" w:csb1="00000000"/>
  </w:font>
  <w:font w:name="Albertus Extra Bold">
    <w:altName w:val="Calibri"/>
    <w:panose1 w:val="020E0802040304020204"/>
    <w:charset w:val="00"/>
    <w:family w:val="swiss"/>
    <w:pitch w:val="variable"/>
    <w:sig w:usb0="00000007" w:usb1="00000000" w:usb2="00000000" w:usb3="00000000" w:csb0="00000093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KufiStandardGK">
    <w:altName w:val="Arial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DA2AC4" w14:textId="12304A5C" w:rsidR="0063543F" w:rsidRDefault="0063543F" w:rsidP="00094BD9">
    <w:pPr>
      <w:pStyle w:val="a5"/>
      <w:tabs>
        <w:tab w:val="clear" w:pos="4153"/>
        <w:tab w:val="clear" w:pos="8306"/>
      </w:tabs>
      <w:rPr>
        <w:rtl/>
      </w:rPr>
    </w:pPr>
  </w:p>
  <w:p w14:paraId="331053D1" w14:textId="3DC552BD" w:rsidR="005424E2" w:rsidRPr="001349AE" w:rsidRDefault="005424E2" w:rsidP="00094BD9">
    <w:pPr>
      <w:pStyle w:val="a5"/>
      <w:tabs>
        <w:tab w:val="clear" w:pos="4153"/>
        <w:tab w:val="clear" w:pos="8306"/>
      </w:tabs>
      <w:rPr>
        <w:rtl/>
      </w:rPr>
    </w:pPr>
    <w:r w:rsidRPr="001349AE">
      <w:t xml:space="preserve"> </w:t>
    </w:r>
  </w:p>
  <w:p w14:paraId="146C522B" w14:textId="77777777" w:rsidR="005424E2" w:rsidRDefault="005424E2" w:rsidP="00634548">
    <w:pPr>
      <w:pStyle w:val="a5"/>
      <w:tabs>
        <w:tab w:val="clear" w:pos="4153"/>
        <w:tab w:val="clear" w:pos="830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790A1D" w14:textId="77777777" w:rsidR="00B86665" w:rsidRDefault="00B86665" w:rsidP="000A2DE1">
      <w:r>
        <w:separator/>
      </w:r>
    </w:p>
  </w:footnote>
  <w:footnote w:type="continuationSeparator" w:id="0">
    <w:p w14:paraId="1297DA58" w14:textId="77777777" w:rsidR="00B86665" w:rsidRDefault="00B86665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B9F97E" w14:textId="77777777" w:rsidR="005424E2" w:rsidRDefault="0018143B">
    <w:pPr>
      <w:pStyle w:val="a4"/>
    </w:pPr>
    <w:r>
      <w:rPr>
        <w:noProof/>
      </w:rPr>
      <w:pict w14:anchorId="14726D3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60" type="#_x0000_t75" alt="" style="position:absolute;left:0;text-align:left;margin-left:0;margin-top:0;width:450.75pt;height:534.1pt;z-index:-25165209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04D45C28">
        <v:shape id="WordPictureWatermark9481610" o:spid="_x0000_s2059" type="#_x0000_t75" alt="" style="position:absolute;left:0;text-align:left;margin-left:0;margin-top:0;width:374.1pt;height:476.2pt;z-index:-2516541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61E00C19">
        <v:shape id="WordPictureWatermark11084485" o:spid="_x0000_s2058" type="#_x0000_t75" alt="" style="position:absolute;left:0;text-align:left;margin-left:0;margin-top:0;width:450.75pt;height:573.8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6B3D034E">
        <v:shape id="WordPictureWatermark11028922" o:spid="_x0000_s2057" type="#_x0000_t75" alt="" style="position:absolute;left:0;text-align:left;margin-left:0;margin-top:0;width:450.75pt;height:573.8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1EB4BA94">
        <v:shape id="WordPictureWatermark10952376" o:spid="_x0000_s2056" type="#_x0000_t75" alt="" style="position:absolute;left:0;text-align:left;margin-left:0;margin-top:0;width:450.75pt;height:573.8pt;z-index:-25166028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16668155">
        <v:shape id="WordPictureWatermark10930516" o:spid="_x0000_s2055" type="#_x0000_t75" alt="" style="position:absolute;left:0;text-align:left;margin-left:0;margin-top:0;width:450.75pt;height:573.8pt;z-index:-25166233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355DF9" w14:textId="30BD6DD3" w:rsidR="005424E2" w:rsidRPr="007F6380" w:rsidRDefault="00322E17" w:rsidP="007F6380">
    <w:pPr>
      <w:pStyle w:val="a4"/>
      <w:tabs>
        <w:tab w:val="clear" w:pos="4153"/>
        <w:tab w:val="clear" w:pos="8306"/>
      </w:tabs>
      <w:rPr>
        <w:rtl/>
      </w:rPr>
    </w:pPr>
    <w:r>
      <w:rPr>
        <w:rFonts w:hint="cs"/>
        <w:noProof/>
      </w:rPr>
      <w:drawing>
        <wp:anchor distT="0" distB="0" distL="114300" distR="114300" simplePos="0" relativeHeight="251675648" behindDoc="1" locked="0" layoutInCell="1" allowOverlap="1" wp14:anchorId="2971918A" wp14:editId="2282F965">
          <wp:simplePos x="0" y="0"/>
          <wp:positionH relativeFrom="column">
            <wp:posOffset>-1056803</wp:posOffset>
          </wp:positionH>
          <wp:positionV relativeFrom="paragraph">
            <wp:posOffset>-180975</wp:posOffset>
          </wp:positionV>
          <wp:extent cx="8324850" cy="10936586"/>
          <wp:effectExtent l="0" t="0" r="0" b="0"/>
          <wp:wrapNone/>
          <wp:docPr id="10" name="صورة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ورق رسمي للوكالات وادارات الجامعة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24850" cy="109365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F62F625" w14:textId="7003FF5C" w:rsidR="005424E2" w:rsidRPr="00764EE2" w:rsidRDefault="005424E2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 w:rsidRPr="007F6380">
      <w:rPr>
        <w:rtl/>
      </w:rPr>
      <w:tab/>
    </w:r>
    <w:r>
      <w:rPr>
        <w:rtl/>
      </w:rPr>
      <w:tab/>
    </w:r>
  </w:p>
  <w:p w14:paraId="5289B75E" w14:textId="3254256C" w:rsidR="005424E2" w:rsidRPr="007F6380" w:rsidRDefault="005424E2" w:rsidP="007F6380">
    <w:pPr>
      <w:pStyle w:val="a4"/>
      <w:jc w:val="center"/>
      <w:rPr>
        <w:rtl/>
      </w:rPr>
    </w:pPr>
  </w:p>
  <w:p w14:paraId="084C6765" w14:textId="000E404C" w:rsidR="005424E2" w:rsidRPr="007F6380" w:rsidRDefault="005424E2" w:rsidP="007F6380">
    <w:pPr>
      <w:pStyle w:val="a4"/>
      <w:rPr>
        <w:rtl/>
      </w:rPr>
    </w:pPr>
  </w:p>
  <w:p w14:paraId="762743C9" w14:textId="62DA936A" w:rsidR="005424E2" w:rsidRPr="007F6380" w:rsidRDefault="005424E2" w:rsidP="007F6380">
    <w:pPr>
      <w:pStyle w:val="a4"/>
      <w:jc w:val="center"/>
      <w:rPr>
        <w:rtl/>
      </w:rPr>
    </w:pPr>
  </w:p>
  <w:p w14:paraId="5B607BC4" w14:textId="7BC2DFE6" w:rsidR="005424E2" w:rsidRPr="007F6380" w:rsidRDefault="005424E2" w:rsidP="00DC0226">
    <w:pPr>
      <w:pStyle w:val="a4"/>
      <w:tabs>
        <w:tab w:val="clear" w:pos="4153"/>
        <w:tab w:val="clear" w:pos="8306"/>
        <w:tab w:val="left" w:pos="5397"/>
      </w:tabs>
      <w:rPr>
        <w:rtl/>
      </w:rPr>
    </w:pPr>
    <w:r>
      <w:rPr>
        <w:rtl/>
      </w:rPr>
      <w:tab/>
    </w:r>
  </w:p>
  <w:p w14:paraId="1F78F0E3" w14:textId="4CB537F4" w:rsidR="005424E2" w:rsidRPr="007F6380" w:rsidRDefault="005424E2" w:rsidP="007F6380">
    <w:pPr>
      <w:pStyle w:val="a4"/>
    </w:pPr>
  </w:p>
  <w:p w14:paraId="7DBDF067" w14:textId="04544A92" w:rsidR="005424E2" w:rsidRPr="007F6380" w:rsidRDefault="00D437AE">
    <w:r w:rsidRPr="00B056B8"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757C4AE1" wp14:editId="538AEB04">
              <wp:simplePos x="0" y="0"/>
              <wp:positionH relativeFrom="page">
                <wp:posOffset>5910580</wp:posOffset>
              </wp:positionH>
              <wp:positionV relativeFrom="paragraph">
                <wp:posOffset>497840</wp:posOffset>
              </wp:positionV>
              <wp:extent cx="1571241" cy="321115"/>
              <wp:effectExtent l="0" t="0" r="3810" b="0"/>
              <wp:wrapNone/>
              <wp:docPr id="4" name="مربع نص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71241" cy="32111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D9B610F" w14:textId="7DFD3487" w:rsidR="005424E2" w:rsidRPr="00D437AE" w:rsidRDefault="005424E2" w:rsidP="0071483E">
                          <w:pPr>
                            <w:shd w:val="clear" w:color="auto" w:fill="FFFFFF"/>
                            <w:spacing w:line="240" w:lineRule="auto"/>
                            <w:jc w:val="center"/>
                            <w:rPr>
                              <w:rFonts w:ascii="Sakkal Majalla" w:hAnsi="Sakkal Majalla" w:cs="KufiStandardGK"/>
                              <w:b/>
                              <w:bCs/>
                              <w:color w:val="006666"/>
                              <w:rtl/>
                            </w:rPr>
                          </w:pPr>
                          <w:r w:rsidRPr="00D437AE">
                            <w:rPr>
                              <w:rFonts w:ascii="Sakkal Majalla" w:hAnsi="Sakkal Majalla" w:cs="KufiStandardGK"/>
                              <w:b/>
                              <w:bCs/>
                              <w:color w:val="006666"/>
                              <w:rtl/>
                            </w:rPr>
                            <w:t>إدارة الجمعيات العلمية</w:t>
                          </w:r>
                          <w:r w:rsidR="00D437AE" w:rsidRPr="00D437AE">
                            <w:rPr>
                              <w:rFonts w:ascii="Sakkal Majalla" w:hAnsi="Sakkal Majalla" w:cs="KufiStandardGK" w:hint="cs"/>
                              <w:b/>
                              <w:bCs/>
                              <w:color w:val="006666"/>
                              <w:rtl/>
                            </w:rPr>
                            <w:t xml:space="preserve"> </w:t>
                          </w:r>
                        </w:p>
                        <w:p w14:paraId="33B7D19B" w14:textId="77777777" w:rsidR="005424E2" w:rsidRPr="00D437AE" w:rsidRDefault="005424E2" w:rsidP="00B056B8">
                          <w:pPr>
                            <w:spacing w:line="240" w:lineRule="auto"/>
                            <w:rPr>
                              <w:rFonts w:ascii="Sakkal Majalla" w:hAnsi="Sakkal Majalla" w:cs="KufiStandardGK"/>
                              <w:sz w:val="28"/>
                              <w:szCs w:val="28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57C4AE1" id="_x0000_t202" coordsize="21600,21600" o:spt="202" path="m,l,21600r21600,l21600,xe">
              <v:stroke joinstyle="miter"/>
              <v:path gradientshapeok="t" o:connecttype="rect"/>
            </v:shapetype>
            <v:shape id="مربع نص 4" o:spid="_x0000_s1026" type="#_x0000_t202" style="position:absolute;margin-left:465.4pt;margin-top:39.2pt;width:123.7pt;height:25.3pt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" fillcolor="window" stroked="f" strokeweight=".5pt">
              <v:textbox>
                <w:txbxContent>
                  <w:p w14:paraId="4D9B610F" w14:textId="7DFD3487" w:rsidR="005424E2" w:rsidRPr="00D437AE" w:rsidRDefault="005424E2" w:rsidP="0071483E">
                    <w:pPr>
                      <w:shd w:val="clear" w:color="auto" w:fill="FFFFFF"/>
                      <w:spacing w:line="240" w:lineRule="auto"/>
                      <w:jc w:val="center"/>
                      <w:rPr>
                        <w:rFonts w:ascii="Sakkal Majalla" w:hAnsi="Sakkal Majalla" w:cs="KufiStandardGK"/>
                        <w:b/>
                        <w:bCs/>
                        <w:color w:val="006666"/>
                        <w:rtl/>
                      </w:rPr>
                    </w:pPr>
                    <w:r w:rsidRPr="00D437AE">
                      <w:rPr>
                        <w:rFonts w:ascii="Sakkal Majalla" w:hAnsi="Sakkal Majalla" w:cs="KufiStandardGK"/>
                        <w:b/>
                        <w:bCs/>
                        <w:color w:val="006666"/>
                        <w:rtl/>
                      </w:rPr>
                      <w:t>إدارة الجمعيات العلمية</w:t>
                    </w:r>
                    <w:r w:rsidR="00D437AE" w:rsidRPr="00D437AE">
                      <w:rPr>
                        <w:rFonts w:ascii="Sakkal Majalla" w:hAnsi="Sakkal Majalla" w:cs="KufiStandardGK" w:hint="cs"/>
                        <w:b/>
                        <w:bCs/>
                        <w:color w:val="006666"/>
                        <w:rtl/>
                      </w:rPr>
                      <w:t xml:space="preserve"> </w:t>
                    </w:r>
                  </w:p>
                  <w:p w14:paraId="33B7D19B" w14:textId="77777777" w:rsidR="005424E2" w:rsidRPr="00D437AE" w:rsidRDefault="005424E2" w:rsidP="00B056B8">
                    <w:pPr>
                      <w:spacing w:line="240" w:lineRule="auto"/>
                      <w:rPr>
                        <w:rFonts w:ascii="Sakkal Majalla" w:hAnsi="Sakkal Majalla" w:cs="KufiStandardGK"/>
                        <w:sz w:val="28"/>
                        <w:szCs w:val="28"/>
                        <w:rtl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04EDA3" w14:textId="77777777" w:rsidR="005424E2" w:rsidRDefault="0018143B">
    <w:pPr>
      <w:pStyle w:val="a4"/>
    </w:pPr>
    <w:r>
      <w:rPr>
        <w:noProof/>
      </w:rPr>
      <w:pict w14:anchorId="76ACCBC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54" type="#_x0000_t75" alt="" style="position:absolute;left:0;text-align:left;margin-left:0;margin-top:0;width:450.75pt;height:534.1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5E127B47">
        <v:shape id="WordPictureWatermark9481609" o:spid="_x0000_s2053" type="#_x0000_t75" alt="" style="position:absolute;left:0;text-align:left;margin-left:0;margin-top:0;width:374.1pt;height:476.2pt;z-index:-25165516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06103D45">
        <v:shape id="WordPictureWatermark11084484" o:spid="_x0000_s2052" type="#_x0000_t75" alt="" style="position:absolute;left:0;text-align:left;margin-left:0;margin-top:0;width:450.75pt;height:573.8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380B37D0">
        <v:shape id="WordPictureWatermark11028921" o:spid="_x0000_s2051" type="#_x0000_t75" alt="" style="position:absolute;left:0;text-align:left;margin-left:0;margin-top:0;width:450.75pt;height:573.8pt;z-index:-25165926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216905CC">
        <v:shape id="WordPictureWatermark10952375" o:spid="_x0000_s2050" type="#_x0000_t75" alt="" style="position:absolute;left:0;text-align:left;margin-left:0;margin-top:0;width:450.75pt;height:573.8pt;z-index:-25166131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551037C7">
        <v:shape id="WordPictureWatermark10930515" o:spid="_x0000_s2049" type="#_x0000_t75" alt="" style="position:absolute;left:0;text-align:left;margin-left:0;margin-top:0;width:450.75pt;height:573.8pt;z-index:-25166336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8074F"/>
    <w:multiLevelType w:val="hybridMultilevel"/>
    <w:tmpl w:val="C1F2D97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6B9113C"/>
    <w:multiLevelType w:val="hybridMultilevel"/>
    <w:tmpl w:val="C6F2D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6302B3"/>
    <w:multiLevelType w:val="hybridMultilevel"/>
    <w:tmpl w:val="9E327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DD67AE"/>
    <w:multiLevelType w:val="hybridMultilevel"/>
    <w:tmpl w:val="E932E4B8"/>
    <w:lvl w:ilvl="0" w:tplc="1EFAA21E">
      <w:start w:val="1"/>
      <w:numFmt w:val="bullet"/>
      <w:lvlText w:val="-"/>
      <w:lvlJc w:val="left"/>
      <w:pPr>
        <w:ind w:left="720" w:hanging="360"/>
      </w:pPr>
      <w:rPr>
        <w:rFonts w:ascii="Sakkal Majalla" w:eastAsia="Times New Roman" w:hAnsi="Sakkal Majalla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D0010"/>
    <w:multiLevelType w:val="hybridMultilevel"/>
    <w:tmpl w:val="56DA7B84"/>
    <w:lvl w:ilvl="0" w:tplc="1AC8B3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E54386"/>
    <w:multiLevelType w:val="hybridMultilevel"/>
    <w:tmpl w:val="AA7034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C9559C"/>
    <w:multiLevelType w:val="hybridMultilevel"/>
    <w:tmpl w:val="0F8259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3B50D67"/>
    <w:multiLevelType w:val="hybridMultilevel"/>
    <w:tmpl w:val="BD36557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26AB1EDA"/>
    <w:multiLevelType w:val="hybridMultilevel"/>
    <w:tmpl w:val="8EB08B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B2D0AC4"/>
    <w:multiLevelType w:val="hybridMultilevel"/>
    <w:tmpl w:val="66D08E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C01A00"/>
    <w:multiLevelType w:val="hybridMultilevel"/>
    <w:tmpl w:val="63AA03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C0A3CA4"/>
    <w:multiLevelType w:val="hybridMultilevel"/>
    <w:tmpl w:val="2F986A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0BF52DF"/>
    <w:multiLevelType w:val="hybridMultilevel"/>
    <w:tmpl w:val="323EFB00"/>
    <w:lvl w:ilvl="0" w:tplc="91CA97C6">
      <w:start w:val="1"/>
      <w:numFmt w:val="arabicAlpha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3" w15:restartNumberingAfterBreak="0">
    <w:nsid w:val="37F03F82"/>
    <w:multiLevelType w:val="hybridMultilevel"/>
    <w:tmpl w:val="26B0AF52"/>
    <w:lvl w:ilvl="0" w:tplc="9A369A6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17293D"/>
    <w:multiLevelType w:val="hybridMultilevel"/>
    <w:tmpl w:val="792A9C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0DE3475"/>
    <w:multiLevelType w:val="hybridMultilevel"/>
    <w:tmpl w:val="643A62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5494F5A"/>
    <w:multiLevelType w:val="hybridMultilevel"/>
    <w:tmpl w:val="EAEE72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6586A79"/>
    <w:multiLevelType w:val="hybridMultilevel"/>
    <w:tmpl w:val="EAEE72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E84570C"/>
    <w:multiLevelType w:val="hybridMultilevel"/>
    <w:tmpl w:val="8E68C198"/>
    <w:lvl w:ilvl="0" w:tplc="5C56A890">
      <w:start w:val="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3A6F5B"/>
    <w:multiLevelType w:val="hybridMultilevel"/>
    <w:tmpl w:val="B12C71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333611"/>
    <w:multiLevelType w:val="hybridMultilevel"/>
    <w:tmpl w:val="DC16DE7E"/>
    <w:lvl w:ilvl="0" w:tplc="023E521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58381E"/>
    <w:multiLevelType w:val="hybridMultilevel"/>
    <w:tmpl w:val="86608C9A"/>
    <w:lvl w:ilvl="0" w:tplc="115446EE">
      <w:start w:val="1"/>
      <w:numFmt w:val="arabicAlpha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22" w15:restartNumberingAfterBreak="0">
    <w:nsid w:val="6A662759"/>
    <w:multiLevelType w:val="hybridMultilevel"/>
    <w:tmpl w:val="196CA7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B66649E"/>
    <w:multiLevelType w:val="hybridMultilevel"/>
    <w:tmpl w:val="37E0EE78"/>
    <w:lvl w:ilvl="0" w:tplc="0409000F">
      <w:start w:val="1"/>
      <w:numFmt w:val="decimal"/>
      <w:lvlText w:val="%1."/>
      <w:lvlJc w:val="left"/>
      <w:pPr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4" w15:restartNumberingAfterBreak="0">
    <w:nsid w:val="769D4342"/>
    <w:multiLevelType w:val="hybridMultilevel"/>
    <w:tmpl w:val="37E0EE78"/>
    <w:lvl w:ilvl="0" w:tplc="0409000F">
      <w:start w:val="1"/>
      <w:numFmt w:val="decimal"/>
      <w:lvlText w:val="%1."/>
      <w:lvlJc w:val="left"/>
      <w:pPr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5" w15:restartNumberingAfterBreak="0">
    <w:nsid w:val="7AA56D33"/>
    <w:multiLevelType w:val="hybridMultilevel"/>
    <w:tmpl w:val="F524F87A"/>
    <w:lvl w:ilvl="0" w:tplc="65A4E4B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721628"/>
    <w:multiLevelType w:val="hybridMultilevel"/>
    <w:tmpl w:val="C884F7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lang w:bidi="ar-SA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15"/>
  </w:num>
  <w:num w:numId="4">
    <w:abstractNumId w:val="5"/>
  </w:num>
  <w:num w:numId="5">
    <w:abstractNumId w:val="18"/>
  </w:num>
  <w:num w:numId="6">
    <w:abstractNumId w:val="26"/>
  </w:num>
  <w:num w:numId="7">
    <w:abstractNumId w:val="11"/>
  </w:num>
  <w:num w:numId="8">
    <w:abstractNumId w:val="22"/>
  </w:num>
  <w:num w:numId="9">
    <w:abstractNumId w:val="14"/>
  </w:num>
  <w:num w:numId="10">
    <w:abstractNumId w:val="7"/>
  </w:num>
  <w:num w:numId="11">
    <w:abstractNumId w:val="6"/>
  </w:num>
  <w:num w:numId="12">
    <w:abstractNumId w:val="20"/>
  </w:num>
  <w:num w:numId="13">
    <w:abstractNumId w:val="16"/>
  </w:num>
  <w:num w:numId="14">
    <w:abstractNumId w:val="9"/>
  </w:num>
  <w:num w:numId="15">
    <w:abstractNumId w:val="0"/>
  </w:num>
  <w:num w:numId="16">
    <w:abstractNumId w:val="12"/>
  </w:num>
  <w:num w:numId="17">
    <w:abstractNumId w:val="24"/>
  </w:num>
  <w:num w:numId="18">
    <w:abstractNumId w:val="21"/>
  </w:num>
  <w:num w:numId="19">
    <w:abstractNumId w:val="23"/>
  </w:num>
  <w:num w:numId="20">
    <w:abstractNumId w:val="4"/>
  </w:num>
  <w:num w:numId="21">
    <w:abstractNumId w:val="17"/>
  </w:num>
  <w:num w:numId="22">
    <w:abstractNumId w:val="10"/>
  </w:num>
  <w:num w:numId="23">
    <w:abstractNumId w:val="13"/>
  </w:num>
  <w:num w:numId="24">
    <w:abstractNumId w:val="3"/>
  </w:num>
  <w:num w:numId="25">
    <w:abstractNumId w:val="19"/>
  </w:num>
  <w:num w:numId="26">
    <w:abstractNumId w:val="25"/>
  </w:num>
  <w:num w:numId="27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6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SyMDa3sLAwMzA2MjZT0lEKTi0uzszPAykwqgUAsRoHrywAAAA="/>
  </w:docVars>
  <w:rsids>
    <w:rsidRoot w:val="0040252E"/>
    <w:rsid w:val="000003B8"/>
    <w:rsid w:val="000013F7"/>
    <w:rsid w:val="00002C04"/>
    <w:rsid w:val="000034E8"/>
    <w:rsid w:val="00004349"/>
    <w:rsid w:val="00007763"/>
    <w:rsid w:val="000143B1"/>
    <w:rsid w:val="00014888"/>
    <w:rsid w:val="000213BF"/>
    <w:rsid w:val="00022007"/>
    <w:rsid w:val="0002512A"/>
    <w:rsid w:val="000274C0"/>
    <w:rsid w:val="00030724"/>
    <w:rsid w:val="00031482"/>
    <w:rsid w:val="0003212D"/>
    <w:rsid w:val="00032387"/>
    <w:rsid w:val="00032DC5"/>
    <w:rsid w:val="0003590C"/>
    <w:rsid w:val="00036344"/>
    <w:rsid w:val="00044413"/>
    <w:rsid w:val="00052516"/>
    <w:rsid w:val="000552D2"/>
    <w:rsid w:val="00057DBA"/>
    <w:rsid w:val="00065CB0"/>
    <w:rsid w:val="000675F8"/>
    <w:rsid w:val="00072FC9"/>
    <w:rsid w:val="00073AA4"/>
    <w:rsid w:val="000758D5"/>
    <w:rsid w:val="000809E7"/>
    <w:rsid w:val="000811FD"/>
    <w:rsid w:val="00082841"/>
    <w:rsid w:val="00083646"/>
    <w:rsid w:val="00084E0A"/>
    <w:rsid w:val="00087A28"/>
    <w:rsid w:val="000947CE"/>
    <w:rsid w:val="00094BD9"/>
    <w:rsid w:val="0009673D"/>
    <w:rsid w:val="00096A28"/>
    <w:rsid w:val="00097522"/>
    <w:rsid w:val="000A0759"/>
    <w:rsid w:val="000A27BA"/>
    <w:rsid w:val="000A2DE1"/>
    <w:rsid w:val="000A5C31"/>
    <w:rsid w:val="000A6B13"/>
    <w:rsid w:val="000A6FF5"/>
    <w:rsid w:val="000B2415"/>
    <w:rsid w:val="000B3A12"/>
    <w:rsid w:val="000B45C0"/>
    <w:rsid w:val="000C1D62"/>
    <w:rsid w:val="000C57E7"/>
    <w:rsid w:val="000C5E5E"/>
    <w:rsid w:val="000C6072"/>
    <w:rsid w:val="000C7196"/>
    <w:rsid w:val="000D5887"/>
    <w:rsid w:val="000D5F9E"/>
    <w:rsid w:val="000E1223"/>
    <w:rsid w:val="000E2F3F"/>
    <w:rsid w:val="000F2367"/>
    <w:rsid w:val="000F5695"/>
    <w:rsid w:val="000F6C19"/>
    <w:rsid w:val="0010067D"/>
    <w:rsid w:val="00100BFD"/>
    <w:rsid w:val="00104D39"/>
    <w:rsid w:val="001117FC"/>
    <w:rsid w:val="00114207"/>
    <w:rsid w:val="00115C59"/>
    <w:rsid w:val="00122979"/>
    <w:rsid w:val="001237F2"/>
    <w:rsid w:val="00124040"/>
    <w:rsid w:val="001334CA"/>
    <w:rsid w:val="00133DA5"/>
    <w:rsid w:val="001349AE"/>
    <w:rsid w:val="0013656C"/>
    <w:rsid w:val="00145FB9"/>
    <w:rsid w:val="00146FFF"/>
    <w:rsid w:val="001618D8"/>
    <w:rsid w:val="00162B79"/>
    <w:rsid w:val="001642FE"/>
    <w:rsid w:val="00170AA4"/>
    <w:rsid w:val="001725E8"/>
    <w:rsid w:val="0018143B"/>
    <w:rsid w:val="0018601A"/>
    <w:rsid w:val="001873DD"/>
    <w:rsid w:val="00187E48"/>
    <w:rsid w:val="00193623"/>
    <w:rsid w:val="00194C7E"/>
    <w:rsid w:val="00195C64"/>
    <w:rsid w:val="0019637C"/>
    <w:rsid w:val="00197942"/>
    <w:rsid w:val="001A2412"/>
    <w:rsid w:val="001A699D"/>
    <w:rsid w:val="001B219A"/>
    <w:rsid w:val="001B4F12"/>
    <w:rsid w:val="001B5281"/>
    <w:rsid w:val="001C1F9A"/>
    <w:rsid w:val="001C3B1E"/>
    <w:rsid w:val="001D06A1"/>
    <w:rsid w:val="001D741F"/>
    <w:rsid w:val="001E296C"/>
    <w:rsid w:val="001E2D9C"/>
    <w:rsid w:val="001E38E2"/>
    <w:rsid w:val="001E4F5A"/>
    <w:rsid w:val="001F0744"/>
    <w:rsid w:val="001F270D"/>
    <w:rsid w:val="001F31D0"/>
    <w:rsid w:val="0020379F"/>
    <w:rsid w:val="00215D9E"/>
    <w:rsid w:val="002249E4"/>
    <w:rsid w:val="002269D8"/>
    <w:rsid w:val="00230462"/>
    <w:rsid w:val="00230F75"/>
    <w:rsid w:val="002319DA"/>
    <w:rsid w:val="0023288C"/>
    <w:rsid w:val="002347F3"/>
    <w:rsid w:val="002348D6"/>
    <w:rsid w:val="00234C99"/>
    <w:rsid w:val="00235630"/>
    <w:rsid w:val="00235B18"/>
    <w:rsid w:val="002364DF"/>
    <w:rsid w:val="002430E0"/>
    <w:rsid w:val="00243769"/>
    <w:rsid w:val="002451CD"/>
    <w:rsid w:val="0025569E"/>
    <w:rsid w:val="00256F0D"/>
    <w:rsid w:val="00261832"/>
    <w:rsid w:val="002662D2"/>
    <w:rsid w:val="002725E6"/>
    <w:rsid w:val="00275022"/>
    <w:rsid w:val="00282CE5"/>
    <w:rsid w:val="002861C4"/>
    <w:rsid w:val="00286CA3"/>
    <w:rsid w:val="0029339D"/>
    <w:rsid w:val="002A5BD8"/>
    <w:rsid w:val="002C5301"/>
    <w:rsid w:val="002C5C3A"/>
    <w:rsid w:val="002C77F4"/>
    <w:rsid w:val="002D0B5F"/>
    <w:rsid w:val="002D478A"/>
    <w:rsid w:val="002D797A"/>
    <w:rsid w:val="002E46B4"/>
    <w:rsid w:val="002E4E80"/>
    <w:rsid w:val="002F0D89"/>
    <w:rsid w:val="002F3FA2"/>
    <w:rsid w:val="002F4521"/>
    <w:rsid w:val="002F627F"/>
    <w:rsid w:val="003050BE"/>
    <w:rsid w:val="003052B0"/>
    <w:rsid w:val="003176A4"/>
    <w:rsid w:val="00317E9C"/>
    <w:rsid w:val="00322042"/>
    <w:rsid w:val="0032296C"/>
    <w:rsid w:val="00322E17"/>
    <w:rsid w:val="00323237"/>
    <w:rsid w:val="0033059D"/>
    <w:rsid w:val="00331C4D"/>
    <w:rsid w:val="00333C65"/>
    <w:rsid w:val="0033401B"/>
    <w:rsid w:val="00335466"/>
    <w:rsid w:val="00337004"/>
    <w:rsid w:val="0034538B"/>
    <w:rsid w:val="00355719"/>
    <w:rsid w:val="003608F7"/>
    <w:rsid w:val="00366176"/>
    <w:rsid w:val="0037054B"/>
    <w:rsid w:val="00371C80"/>
    <w:rsid w:val="003836A8"/>
    <w:rsid w:val="00383E38"/>
    <w:rsid w:val="00384C4A"/>
    <w:rsid w:val="00384E63"/>
    <w:rsid w:val="00387126"/>
    <w:rsid w:val="00392377"/>
    <w:rsid w:val="00392F36"/>
    <w:rsid w:val="0039483B"/>
    <w:rsid w:val="003A199B"/>
    <w:rsid w:val="003A2BFA"/>
    <w:rsid w:val="003A50E2"/>
    <w:rsid w:val="003B0287"/>
    <w:rsid w:val="003B176A"/>
    <w:rsid w:val="003B3CAB"/>
    <w:rsid w:val="003B65D9"/>
    <w:rsid w:val="003B66F5"/>
    <w:rsid w:val="003C2457"/>
    <w:rsid w:val="003C5E45"/>
    <w:rsid w:val="003E07F5"/>
    <w:rsid w:val="003E2932"/>
    <w:rsid w:val="003E2D25"/>
    <w:rsid w:val="003F64DE"/>
    <w:rsid w:val="00400153"/>
    <w:rsid w:val="0040252E"/>
    <w:rsid w:val="004025DD"/>
    <w:rsid w:val="0040493B"/>
    <w:rsid w:val="004056CD"/>
    <w:rsid w:val="0041386A"/>
    <w:rsid w:val="0041602C"/>
    <w:rsid w:val="00416FCD"/>
    <w:rsid w:val="00416FDA"/>
    <w:rsid w:val="00433048"/>
    <w:rsid w:val="004337FE"/>
    <w:rsid w:val="00437576"/>
    <w:rsid w:val="00437E80"/>
    <w:rsid w:val="00446E91"/>
    <w:rsid w:val="00447E2C"/>
    <w:rsid w:val="00450BE8"/>
    <w:rsid w:val="0045771D"/>
    <w:rsid w:val="004602BE"/>
    <w:rsid w:val="004618C3"/>
    <w:rsid w:val="00477499"/>
    <w:rsid w:val="0048071B"/>
    <w:rsid w:val="004904B5"/>
    <w:rsid w:val="00490AF8"/>
    <w:rsid w:val="00494D65"/>
    <w:rsid w:val="004A6654"/>
    <w:rsid w:val="004B5225"/>
    <w:rsid w:val="004B5495"/>
    <w:rsid w:val="004B66E0"/>
    <w:rsid w:val="004B66E6"/>
    <w:rsid w:val="004C25DE"/>
    <w:rsid w:val="004C2F7E"/>
    <w:rsid w:val="004C5074"/>
    <w:rsid w:val="004D0B2E"/>
    <w:rsid w:val="004D28C4"/>
    <w:rsid w:val="004E06D2"/>
    <w:rsid w:val="004E09B1"/>
    <w:rsid w:val="004E1E05"/>
    <w:rsid w:val="004E2DBC"/>
    <w:rsid w:val="004E3817"/>
    <w:rsid w:val="004F123B"/>
    <w:rsid w:val="00501790"/>
    <w:rsid w:val="0050697C"/>
    <w:rsid w:val="00507DB8"/>
    <w:rsid w:val="00510A25"/>
    <w:rsid w:val="00515B1D"/>
    <w:rsid w:val="00523290"/>
    <w:rsid w:val="00524190"/>
    <w:rsid w:val="0052564B"/>
    <w:rsid w:val="005307A5"/>
    <w:rsid w:val="00534FCE"/>
    <w:rsid w:val="00537419"/>
    <w:rsid w:val="005424E2"/>
    <w:rsid w:val="00547812"/>
    <w:rsid w:val="005531A2"/>
    <w:rsid w:val="005550EC"/>
    <w:rsid w:val="00555BB8"/>
    <w:rsid w:val="00567D38"/>
    <w:rsid w:val="0057262E"/>
    <w:rsid w:val="00575E48"/>
    <w:rsid w:val="00576761"/>
    <w:rsid w:val="00583947"/>
    <w:rsid w:val="00583C9E"/>
    <w:rsid w:val="00585CB6"/>
    <w:rsid w:val="00590723"/>
    <w:rsid w:val="00594196"/>
    <w:rsid w:val="00596535"/>
    <w:rsid w:val="005A013B"/>
    <w:rsid w:val="005A0891"/>
    <w:rsid w:val="005A1C71"/>
    <w:rsid w:val="005A3292"/>
    <w:rsid w:val="005A4BE5"/>
    <w:rsid w:val="005B06C8"/>
    <w:rsid w:val="005B17EA"/>
    <w:rsid w:val="005B3210"/>
    <w:rsid w:val="005B325F"/>
    <w:rsid w:val="005B5496"/>
    <w:rsid w:val="005C100B"/>
    <w:rsid w:val="005D760D"/>
    <w:rsid w:val="005D7769"/>
    <w:rsid w:val="005E0FC6"/>
    <w:rsid w:val="005E312C"/>
    <w:rsid w:val="005E3D32"/>
    <w:rsid w:val="005E498F"/>
    <w:rsid w:val="005F35FC"/>
    <w:rsid w:val="005F5874"/>
    <w:rsid w:val="005F6088"/>
    <w:rsid w:val="00604455"/>
    <w:rsid w:val="00605680"/>
    <w:rsid w:val="00611F4C"/>
    <w:rsid w:val="0062126E"/>
    <w:rsid w:val="0062147C"/>
    <w:rsid w:val="006219CA"/>
    <w:rsid w:val="006223A0"/>
    <w:rsid w:val="00627285"/>
    <w:rsid w:val="00630106"/>
    <w:rsid w:val="00634548"/>
    <w:rsid w:val="0063543F"/>
    <w:rsid w:val="00641CCD"/>
    <w:rsid w:val="0064385E"/>
    <w:rsid w:val="0064602B"/>
    <w:rsid w:val="006460E0"/>
    <w:rsid w:val="006500E3"/>
    <w:rsid w:val="00651140"/>
    <w:rsid w:val="00670256"/>
    <w:rsid w:val="006708F5"/>
    <w:rsid w:val="00671FEC"/>
    <w:rsid w:val="00673B02"/>
    <w:rsid w:val="00683F04"/>
    <w:rsid w:val="006857C4"/>
    <w:rsid w:val="006926FA"/>
    <w:rsid w:val="0069790F"/>
    <w:rsid w:val="00697CC2"/>
    <w:rsid w:val="006A59DE"/>
    <w:rsid w:val="006A63BB"/>
    <w:rsid w:val="006B01C1"/>
    <w:rsid w:val="006C025D"/>
    <w:rsid w:val="006C1A65"/>
    <w:rsid w:val="006C26BF"/>
    <w:rsid w:val="006C4322"/>
    <w:rsid w:val="006C4F6B"/>
    <w:rsid w:val="006C563D"/>
    <w:rsid w:val="006C7BB2"/>
    <w:rsid w:val="006D00ED"/>
    <w:rsid w:val="006D29A3"/>
    <w:rsid w:val="006D2A85"/>
    <w:rsid w:val="006D3487"/>
    <w:rsid w:val="006D5C07"/>
    <w:rsid w:val="006D76E6"/>
    <w:rsid w:val="006D7BCC"/>
    <w:rsid w:val="006E1F15"/>
    <w:rsid w:val="006F12D7"/>
    <w:rsid w:val="006F1E41"/>
    <w:rsid w:val="006F29EE"/>
    <w:rsid w:val="006F43D3"/>
    <w:rsid w:val="006F7C08"/>
    <w:rsid w:val="006F7DB4"/>
    <w:rsid w:val="00704D70"/>
    <w:rsid w:val="0071483E"/>
    <w:rsid w:val="00717EE4"/>
    <w:rsid w:val="00720287"/>
    <w:rsid w:val="00723D74"/>
    <w:rsid w:val="00726A30"/>
    <w:rsid w:val="00731D97"/>
    <w:rsid w:val="007338AB"/>
    <w:rsid w:val="00735C0D"/>
    <w:rsid w:val="0073724D"/>
    <w:rsid w:val="00742BC5"/>
    <w:rsid w:val="007432DF"/>
    <w:rsid w:val="00743DE1"/>
    <w:rsid w:val="00746D88"/>
    <w:rsid w:val="00752747"/>
    <w:rsid w:val="00752C59"/>
    <w:rsid w:val="00760173"/>
    <w:rsid w:val="00764EE2"/>
    <w:rsid w:val="007840F4"/>
    <w:rsid w:val="00786530"/>
    <w:rsid w:val="007A1CBD"/>
    <w:rsid w:val="007B0EF8"/>
    <w:rsid w:val="007B71EA"/>
    <w:rsid w:val="007B7805"/>
    <w:rsid w:val="007C01BE"/>
    <w:rsid w:val="007C0240"/>
    <w:rsid w:val="007C0F49"/>
    <w:rsid w:val="007C3DD2"/>
    <w:rsid w:val="007C3F30"/>
    <w:rsid w:val="007C451C"/>
    <w:rsid w:val="007C51A6"/>
    <w:rsid w:val="007C5748"/>
    <w:rsid w:val="007C645D"/>
    <w:rsid w:val="007C7E76"/>
    <w:rsid w:val="007D3007"/>
    <w:rsid w:val="007D6E48"/>
    <w:rsid w:val="007E0404"/>
    <w:rsid w:val="007E1A71"/>
    <w:rsid w:val="007E1E76"/>
    <w:rsid w:val="007E336D"/>
    <w:rsid w:val="007F2B26"/>
    <w:rsid w:val="007F401C"/>
    <w:rsid w:val="007F5594"/>
    <w:rsid w:val="007F6380"/>
    <w:rsid w:val="00800906"/>
    <w:rsid w:val="00802DB0"/>
    <w:rsid w:val="0080439D"/>
    <w:rsid w:val="008102EF"/>
    <w:rsid w:val="00810B95"/>
    <w:rsid w:val="00812E88"/>
    <w:rsid w:val="00814D1A"/>
    <w:rsid w:val="008206EE"/>
    <w:rsid w:val="008206F9"/>
    <w:rsid w:val="00822F2E"/>
    <w:rsid w:val="00826AB9"/>
    <w:rsid w:val="00830835"/>
    <w:rsid w:val="00830A6A"/>
    <w:rsid w:val="00830FFE"/>
    <w:rsid w:val="0083176E"/>
    <w:rsid w:val="00831F08"/>
    <w:rsid w:val="00833F27"/>
    <w:rsid w:val="008409C4"/>
    <w:rsid w:val="00840B00"/>
    <w:rsid w:val="00840BDA"/>
    <w:rsid w:val="00840E6A"/>
    <w:rsid w:val="00846219"/>
    <w:rsid w:val="00851F74"/>
    <w:rsid w:val="00857139"/>
    <w:rsid w:val="008600E4"/>
    <w:rsid w:val="00862E48"/>
    <w:rsid w:val="00867357"/>
    <w:rsid w:val="008703B9"/>
    <w:rsid w:val="008737D2"/>
    <w:rsid w:val="00873C66"/>
    <w:rsid w:val="00874173"/>
    <w:rsid w:val="008763D5"/>
    <w:rsid w:val="00877CD5"/>
    <w:rsid w:val="00881E46"/>
    <w:rsid w:val="00882D61"/>
    <w:rsid w:val="00886C0B"/>
    <w:rsid w:val="008918BF"/>
    <w:rsid w:val="008A0617"/>
    <w:rsid w:val="008A4CC5"/>
    <w:rsid w:val="008A6C6B"/>
    <w:rsid w:val="008A6EC5"/>
    <w:rsid w:val="008B573F"/>
    <w:rsid w:val="008B5EAC"/>
    <w:rsid w:val="008C0858"/>
    <w:rsid w:val="008C25C3"/>
    <w:rsid w:val="008C39BE"/>
    <w:rsid w:val="008C3DD4"/>
    <w:rsid w:val="008C52DA"/>
    <w:rsid w:val="008C558D"/>
    <w:rsid w:val="008D02A2"/>
    <w:rsid w:val="008D278C"/>
    <w:rsid w:val="008E4A02"/>
    <w:rsid w:val="008F44BE"/>
    <w:rsid w:val="00906F9A"/>
    <w:rsid w:val="00912D01"/>
    <w:rsid w:val="00912FB4"/>
    <w:rsid w:val="0091434D"/>
    <w:rsid w:val="00924E95"/>
    <w:rsid w:val="00925489"/>
    <w:rsid w:val="00930929"/>
    <w:rsid w:val="00934A9E"/>
    <w:rsid w:val="0094452B"/>
    <w:rsid w:val="009519F9"/>
    <w:rsid w:val="009619D1"/>
    <w:rsid w:val="009662E2"/>
    <w:rsid w:val="009770D3"/>
    <w:rsid w:val="00980499"/>
    <w:rsid w:val="009805D4"/>
    <w:rsid w:val="00980A16"/>
    <w:rsid w:val="00980A5B"/>
    <w:rsid w:val="009819CB"/>
    <w:rsid w:val="009839DC"/>
    <w:rsid w:val="00987D04"/>
    <w:rsid w:val="00990FD1"/>
    <w:rsid w:val="00991ACC"/>
    <w:rsid w:val="00993231"/>
    <w:rsid w:val="00994745"/>
    <w:rsid w:val="0099706D"/>
    <w:rsid w:val="009A34AC"/>
    <w:rsid w:val="009A5117"/>
    <w:rsid w:val="009B06E9"/>
    <w:rsid w:val="009B07F4"/>
    <w:rsid w:val="009B094C"/>
    <w:rsid w:val="009B3368"/>
    <w:rsid w:val="009B3596"/>
    <w:rsid w:val="009C0247"/>
    <w:rsid w:val="009C14A4"/>
    <w:rsid w:val="009C2D31"/>
    <w:rsid w:val="009C69F9"/>
    <w:rsid w:val="009D3EBB"/>
    <w:rsid w:val="009D687F"/>
    <w:rsid w:val="009E2F80"/>
    <w:rsid w:val="009E6319"/>
    <w:rsid w:val="009E7D7E"/>
    <w:rsid w:val="009E7E05"/>
    <w:rsid w:val="009F71B7"/>
    <w:rsid w:val="00A02C5B"/>
    <w:rsid w:val="00A12BBE"/>
    <w:rsid w:val="00A15C27"/>
    <w:rsid w:val="00A16ECA"/>
    <w:rsid w:val="00A17988"/>
    <w:rsid w:val="00A2156F"/>
    <w:rsid w:val="00A2610D"/>
    <w:rsid w:val="00A31201"/>
    <w:rsid w:val="00A325AF"/>
    <w:rsid w:val="00A35350"/>
    <w:rsid w:val="00A375E9"/>
    <w:rsid w:val="00A423E5"/>
    <w:rsid w:val="00A47A88"/>
    <w:rsid w:val="00A522A6"/>
    <w:rsid w:val="00A53359"/>
    <w:rsid w:val="00A5448A"/>
    <w:rsid w:val="00A57860"/>
    <w:rsid w:val="00A612AE"/>
    <w:rsid w:val="00A66696"/>
    <w:rsid w:val="00A72FC7"/>
    <w:rsid w:val="00A7621C"/>
    <w:rsid w:val="00A84032"/>
    <w:rsid w:val="00A86D45"/>
    <w:rsid w:val="00A87D8D"/>
    <w:rsid w:val="00AA4BA3"/>
    <w:rsid w:val="00AA4E8E"/>
    <w:rsid w:val="00AA58B2"/>
    <w:rsid w:val="00AB03F2"/>
    <w:rsid w:val="00AB3DF1"/>
    <w:rsid w:val="00AC1951"/>
    <w:rsid w:val="00AC3B36"/>
    <w:rsid w:val="00AC7C3A"/>
    <w:rsid w:val="00AD0ACE"/>
    <w:rsid w:val="00AD2966"/>
    <w:rsid w:val="00AD2F22"/>
    <w:rsid w:val="00AE08B0"/>
    <w:rsid w:val="00AE2752"/>
    <w:rsid w:val="00AE3C6C"/>
    <w:rsid w:val="00AE4788"/>
    <w:rsid w:val="00AE7300"/>
    <w:rsid w:val="00AE7A77"/>
    <w:rsid w:val="00AF43B2"/>
    <w:rsid w:val="00AF5A85"/>
    <w:rsid w:val="00B0482F"/>
    <w:rsid w:val="00B053FE"/>
    <w:rsid w:val="00B056B8"/>
    <w:rsid w:val="00B05C21"/>
    <w:rsid w:val="00B07776"/>
    <w:rsid w:val="00B11905"/>
    <w:rsid w:val="00B15F5A"/>
    <w:rsid w:val="00B165DF"/>
    <w:rsid w:val="00B17BD9"/>
    <w:rsid w:val="00B17C98"/>
    <w:rsid w:val="00B20210"/>
    <w:rsid w:val="00B20548"/>
    <w:rsid w:val="00B23F92"/>
    <w:rsid w:val="00B30C6B"/>
    <w:rsid w:val="00B34EC8"/>
    <w:rsid w:val="00B40186"/>
    <w:rsid w:val="00B41505"/>
    <w:rsid w:val="00B42B69"/>
    <w:rsid w:val="00B42C45"/>
    <w:rsid w:val="00B435F3"/>
    <w:rsid w:val="00B4395B"/>
    <w:rsid w:val="00B516ED"/>
    <w:rsid w:val="00B52CB2"/>
    <w:rsid w:val="00B64AD6"/>
    <w:rsid w:val="00B655DF"/>
    <w:rsid w:val="00B70AD7"/>
    <w:rsid w:val="00B73263"/>
    <w:rsid w:val="00B746D3"/>
    <w:rsid w:val="00B74B8E"/>
    <w:rsid w:val="00B74F7C"/>
    <w:rsid w:val="00B76ABA"/>
    <w:rsid w:val="00B77468"/>
    <w:rsid w:val="00B8343C"/>
    <w:rsid w:val="00B85261"/>
    <w:rsid w:val="00B86665"/>
    <w:rsid w:val="00B94374"/>
    <w:rsid w:val="00B95659"/>
    <w:rsid w:val="00B962D7"/>
    <w:rsid w:val="00B97161"/>
    <w:rsid w:val="00B97296"/>
    <w:rsid w:val="00BA1AC9"/>
    <w:rsid w:val="00BA2EED"/>
    <w:rsid w:val="00BA66AE"/>
    <w:rsid w:val="00BA741C"/>
    <w:rsid w:val="00BB04D2"/>
    <w:rsid w:val="00BB6197"/>
    <w:rsid w:val="00BB7CCA"/>
    <w:rsid w:val="00BC5115"/>
    <w:rsid w:val="00BC51CC"/>
    <w:rsid w:val="00BD3FAC"/>
    <w:rsid w:val="00BD65D5"/>
    <w:rsid w:val="00BD7394"/>
    <w:rsid w:val="00BE27B5"/>
    <w:rsid w:val="00BE377C"/>
    <w:rsid w:val="00BE487E"/>
    <w:rsid w:val="00BE4CFF"/>
    <w:rsid w:val="00BF2E5C"/>
    <w:rsid w:val="00BF4FAF"/>
    <w:rsid w:val="00BF6F2C"/>
    <w:rsid w:val="00BF79FF"/>
    <w:rsid w:val="00C005F4"/>
    <w:rsid w:val="00C00FD5"/>
    <w:rsid w:val="00C02D3F"/>
    <w:rsid w:val="00C11721"/>
    <w:rsid w:val="00C12A15"/>
    <w:rsid w:val="00C13013"/>
    <w:rsid w:val="00C137D2"/>
    <w:rsid w:val="00C138EB"/>
    <w:rsid w:val="00C15586"/>
    <w:rsid w:val="00C176BF"/>
    <w:rsid w:val="00C20954"/>
    <w:rsid w:val="00C302EA"/>
    <w:rsid w:val="00C32478"/>
    <w:rsid w:val="00C32682"/>
    <w:rsid w:val="00C33248"/>
    <w:rsid w:val="00C445BE"/>
    <w:rsid w:val="00C46A56"/>
    <w:rsid w:val="00C50657"/>
    <w:rsid w:val="00C52764"/>
    <w:rsid w:val="00C53F35"/>
    <w:rsid w:val="00C57B38"/>
    <w:rsid w:val="00C57EC7"/>
    <w:rsid w:val="00C60E0A"/>
    <w:rsid w:val="00C653B7"/>
    <w:rsid w:val="00C70246"/>
    <w:rsid w:val="00C7492B"/>
    <w:rsid w:val="00C773EB"/>
    <w:rsid w:val="00C8598B"/>
    <w:rsid w:val="00C86676"/>
    <w:rsid w:val="00C921ED"/>
    <w:rsid w:val="00C96290"/>
    <w:rsid w:val="00C96540"/>
    <w:rsid w:val="00C97C0B"/>
    <w:rsid w:val="00CA369F"/>
    <w:rsid w:val="00CB6142"/>
    <w:rsid w:val="00CB704E"/>
    <w:rsid w:val="00CC149C"/>
    <w:rsid w:val="00CC2310"/>
    <w:rsid w:val="00CC4E8F"/>
    <w:rsid w:val="00CC54CD"/>
    <w:rsid w:val="00CC60BF"/>
    <w:rsid w:val="00CC752D"/>
    <w:rsid w:val="00CD32E6"/>
    <w:rsid w:val="00CE1C3C"/>
    <w:rsid w:val="00CE4176"/>
    <w:rsid w:val="00CF0294"/>
    <w:rsid w:val="00CF3E8D"/>
    <w:rsid w:val="00D04128"/>
    <w:rsid w:val="00D04FB8"/>
    <w:rsid w:val="00D05BA0"/>
    <w:rsid w:val="00D10EE9"/>
    <w:rsid w:val="00D14FC8"/>
    <w:rsid w:val="00D245A5"/>
    <w:rsid w:val="00D3200C"/>
    <w:rsid w:val="00D3542D"/>
    <w:rsid w:val="00D376FB"/>
    <w:rsid w:val="00D437AE"/>
    <w:rsid w:val="00D51CBA"/>
    <w:rsid w:val="00D5215F"/>
    <w:rsid w:val="00D5241E"/>
    <w:rsid w:val="00D5296D"/>
    <w:rsid w:val="00D540CC"/>
    <w:rsid w:val="00D54FEF"/>
    <w:rsid w:val="00D56F50"/>
    <w:rsid w:val="00D57387"/>
    <w:rsid w:val="00D60689"/>
    <w:rsid w:val="00D606CD"/>
    <w:rsid w:val="00D61D64"/>
    <w:rsid w:val="00D627E2"/>
    <w:rsid w:val="00D654FC"/>
    <w:rsid w:val="00D65E0E"/>
    <w:rsid w:val="00D6664C"/>
    <w:rsid w:val="00D70B6B"/>
    <w:rsid w:val="00D767AC"/>
    <w:rsid w:val="00D80FB0"/>
    <w:rsid w:val="00D81B9F"/>
    <w:rsid w:val="00D84195"/>
    <w:rsid w:val="00D85ABC"/>
    <w:rsid w:val="00D864A4"/>
    <w:rsid w:val="00D9240B"/>
    <w:rsid w:val="00DA1B29"/>
    <w:rsid w:val="00DA5EDC"/>
    <w:rsid w:val="00DA6494"/>
    <w:rsid w:val="00DB2C2B"/>
    <w:rsid w:val="00DB5882"/>
    <w:rsid w:val="00DB5FFE"/>
    <w:rsid w:val="00DB7FD7"/>
    <w:rsid w:val="00DC0226"/>
    <w:rsid w:val="00DC0F5E"/>
    <w:rsid w:val="00DC401F"/>
    <w:rsid w:val="00DC4EAD"/>
    <w:rsid w:val="00DC4ED7"/>
    <w:rsid w:val="00DC6C1D"/>
    <w:rsid w:val="00DC73EA"/>
    <w:rsid w:val="00DD0BFF"/>
    <w:rsid w:val="00DD15C5"/>
    <w:rsid w:val="00DD2EDC"/>
    <w:rsid w:val="00DD4379"/>
    <w:rsid w:val="00DE0E08"/>
    <w:rsid w:val="00DE2F75"/>
    <w:rsid w:val="00DE443C"/>
    <w:rsid w:val="00DE705D"/>
    <w:rsid w:val="00DF09D9"/>
    <w:rsid w:val="00E021AE"/>
    <w:rsid w:val="00E021F6"/>
    <w:rsid w:val="00E0465B"/>
    <w:rsid w:val="00E11D78"/>
    <w:rsid w:val="00E2105F"/>
    <w:rsid w:val="00E23BE3"/>
    <w:rsid w:val="00E257DA"/>
    <w:rsid w:val="00E3260A"/>
    <w:rsid w:val="00E33C37"/>
    <w:rsid w:val="00E346CE"/>
    <w:rsid w:val="00E4301A"/>
    <w:rsid w:val="00E432C7"/>
    <w:rsid w:val="00E53FB0"/>
    <w:rsid w:val="00E65CBF"/>
    <w:rsid w:val="00E6622E"/>
    <w:rsid w:val="00E67A73"/>
    <w:rsid w:val="00E73500"/>
    <w:rsid w:val="00E762BD"/>
    <w:rsid w:val="00E823A3"/>
    <w:rsid w:val="00E826C0"/>
    <w:rsid w:val="00E8362F"/>
    <w:rsid w:val="00E873CA"/>
    <w:rsid w:val="00E87636"/>
    <w:rsid w:val="00E91766"/>
    <w:rsid w:val="00E9451B"/>
    <w:rsid w:val="00E96845"/>
    <w:rsid w:val="00EA2279"/>
    <w:rsid w:val="00EB1AA3"/>
    <w:rsid w:val="00EB2744"/>
    <w:rsid w:val="00EC55FD"/>
    <w:rsid w:val="00EC7B54"/>
    <w:rsid w:val="00ED09DE"/>
    <w:rsid w:val="00ED7C4D"/>
    <w:rsid w:val="00EE6A3D"/>
    <w:rsid w:val="00EE759A"/>
    <w:rsid w:val="00EF26FD"/>
    <w:rsid w:val="00EF2DE8"/>
    <w:rsid w:val="00EF4CD2"/>
    <w:rsid w:val="00F04119"/>
    <w:rsid w:val="00F0473B"/>
    <w:rsid w:val="00F1058C"/>
    <w:rsid w:val="00F113EF"/>
    <w:rsid w:val="00F12A34"/>
    <w:rsid w:val="00F12AF1"/>
    <w:rsid w:val="00F24046"/>
    <w:rsid w:val="00F31260"/>
    <w:rsid w:val="00F3198E"/>
    <w:rsid w:val="00F35525"/>
    <w:rsid w:val="00F43454"/>
    <w:rsid w:val="00F44D6C"/>
    <w:rsid w:val="00F46FD1"/>
    <w:rsid w:val="00F5078A"/>
    <w:rsid w:val="00F5201F"/>
    <w:rsid w:val="00F52592"/>
    <w:rsid w:val="00F53B43"/>
    <w:rsid w:val="00F53DF3"/>
    <w:rsid w:val="00F56627"/>
    <w:rsid w:val="00F71D3E"/>
    <w:rsid w:val="00F750CE"/>
    <w:rsid w:val="00F81004"/>
    <w:rsid w:val="00F8176B"/>
    <w:rsid w:val="00F827B1"/>
    <w:rsid w:val="00F87EA6"/>
    <w:rsid w:val="00F949C9"/>
    <w:rsid w:val="00F9709D"/>
    <w:rsid w:val="00FA298C"/>
    <w:rsid w:val="00FA3D93"/>
    <w:rsid w:val="00FC4906"/>
    <w:rsid w:val="00FD00E3"/>
    <w:rsid w:val="00FD6537"/>
    <w:rsid w:val="00FE05C9"/>
    <w:rsid w:val="00FE0F84"/>
    <w:rsid w:val="00FE5348"/>
    <w:rsid w:val="00FE7259"/>
    <w:rsid w:val="00FF0B87"/>
    <w:rsid w:val="00FF31B2"/>
    <w:rsid w:val="00FF57F3"/>
    <w:rsid w:val="00FF5F1C"/>
    <w:rsid w:val="00FF7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1"/>
    <o:shapelayout v:ext="edit">
      <o:idmap v:ext="edit" data="1"/>
    </o:shapelayout>
  </w:shapeDefaults>
  <w:decimalSymbol w:val="."/>
  <w:listSeparator w:val=";"/>
  <w14:docId w14:val="03E7865C"/>
  <w15:docId w15:val="{20304B1F-EC1B-4F50-B301-DB42B656A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9">
    <w:name w:val="heading 9"/>
    <w:basedOn w:val="a"/>
    <w:next w:val="a"/>
    <w:link w:val="9Char"/>
    <w:semiHidden/>
    <w:unhideWhenUsed/>
    <w:qFormat/>
    <w:rsid w:val="00717EE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7E1A71"/>
    <w:rPr>
      <w:rFonts w:ascii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6"/>
    <w:uiPriority w:val="59"/>
    <w:rsid w:val="007E1A71"/>
    <w:rPr>
      <w:rFonts w:ascii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6"/>
    <w:uiPriority w:val="59"/>
    <w:rsid w:val="00DC73EA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9Char">
    <w:name w:val="عنوان 9 Char"/>
    <w:basedOn w:val="a0"/>
    <w:link w:val="9"/>
    <w:semiHidden/>
    <w:rsid w:val="00717EE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TableGrid4">
    <w:name w:val="Table Grid4"/>
    <w:basedOn w:val="a1"/>
    <w:next w:val="a6"/>
    <w:uiPriority w:val="59"/>
    <w:rsid w:val="00D61D6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a0"/>
    <w:uiPriority w:val="99"/>
    <w:unhideWhenUsed/>
    <w:rsid w:val="000274C0"/>
    <w:rPr>
      <w:color w:val="0563C1" w:themeColor="hyperlink"/>
      <w:u w:val="single"/>
    </w:rPr>
  </w:style>
  <w:style w:type="character" w:customStyle="1" w:styleId="10">
    <w:name w:val="إشارة لم يتم حلها1"/>
    <w:basedOn w:val="a0"/>
    <w:uiPriority w:val="99"/>
    <w:semiHidden/>
    <w:unhideWhenUsed/>
    <w:rsid w:val="000274C0"/>
    <w:rPr>
      <w:color w:val="605E5C"/>
      <w:shd w:val="clear" w:color="auto" w:fill="E1DFDD"/>
    </w:rPr>
  </w:style>
  <w:style w:type="character" w:styleId="ad">
    <w:name w:val="annotation reference"/>
    <w:basedOn w:val="a0"/>
    <w:semiHidden/>
    <w:unhideWhenUsed/>
    <w:rsid w:val="00D5215F"/>
    <w:rPr>
      <w:sz w:val="16"/>
      <w:szCs w:val="16"/>
    </w:rPr>
  </w:style>
  <w:style w:type="paragraph" w:styleId="ae">
    <w:name w:val="annotation text"/>
    <w:basedOn w:val="a"/>
    <w:link w:val="Char3"/>
    <w:semiHidden/>
    <w:unhideWhenUsed/>
    <w:rsid w:val="00D5215F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e"/>
    <w:semiHidden/>
    <w:rsid w:val="00D5215F"/>
    <w:rPr>
      <w:rFonts w:asciiTheme="minorHAnsi" w:eastAsiaTheme="minorHAnsi" w:hAnsiTheme="minorHAnsi" w:cstheme="minorBidi"/>
    </w:rPr>
  </w:style>
  <w:style w:type="paragraph" w:styleId="af">
    <w:name w:val="annotation subject"/>
    <w:basedOn w:val="ae"/>
    <w:next w:val="ae"/>
    <w:link w:val="Char4"/>
    <w:semiHidden/>
    <w:unhideWhenUsed/>
    <w:rsid w:val="00D5215F"/>
    <w:rPr>
      <w:b/>
      <w:bCs/>
    </w:rPr>
  </w:style>
  <w:style w:type="character" w:customStyle="1" w:styleId="Char4">
    <w:name w:val="موضوع تعليق Char"/>
    <w:basedOn w:val="Char3"/>
    <w:link w:val="af"/>
    <w:semiHidden/>
    <w:rsid w:val="00D5215F"/>
    <w:rPr>
      <w:rFonts w:asciiTheme="minorHAnsi" w:eastAsiaTheme="minorHAnsi" w:hAnsiTheme="minorHAnsi" w:cstheme="minorBidi"/>
      <w:b/>
      <w:bCs/>
    </w:rPr>
  </w:style>
  <w:style w:type="table" w:customStyle="1" w:styleId="11">
    <w:name w:val="شبكة جدول1"/>
    <w:basedOn w:val="a1"/>
    <w:next w:val="a6"/>
    <w:uiPriority w:val="59"/>
    <w:rsid w:val="0071483E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f0">
    <w:name w:val="Unresolved Mention"/>
    <w:basedOn w:val="a0"/>
    <w:uiPriority w:val="99"/>
    <w:semiHidden/>
    <w:unhideWhenUsed/>
    <w:rsid w:val="00AE27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8F0DAE-C583-4F23-9D97-CEB9F5D3D555}">
  <ds:schemaRefs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sharepoint/v3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A2C88736-0286-4932-AD83-5EDB0AE00D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</Words>
  <Characters>1547</Characters>
  <Application>Microsoft Office Word</Application>
  <DocSecurity>4</DocSecurity>
  <Lines>12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nira Abd. ALjuribah</dc:creator>
  <cp:lastModifiedBy>Manal Moh. AlZeer</cp:lastModifiedBy>
  <cp:revision>2</cp:revision>
  <cp:lastPrinted>2023-02-14T05:35:00Z</cp:lastPrinted>
  <dcterms:created xsi:type="dcterms:W3CDTF">2023-09-26T08:20:00Z</dcterms:created>
  <dcterms:modified xsi:type="dcterms:W3CDTF">2023-09-26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